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C81FAD" w14:textId="19F89D83" w:rsidR="00C9152A" w:rsidRPr="00DB5D01" w:rsidRDefault="00C9152A">
      <w:pPr>
        <w:rPr>
          <w:sz w:val="16"/>
          <w:szCs w:val="16"/>
        </w:rPr>
      </w:pPr>
    </w:p>
    <w:tbl>
      <w:tblPr>
        <w:tblStyle w:val="Style2"/>
        <w:tblW w:w="16869" w:type="dxa"/>
        <w:tblInd w:w="-1418" w:type="dxa"/>
        <w:tblLayout w:type="fixed"/>
        <w:tblLook w:val="0400" w:firstRow="0" w:lastRow="0" w:firstColumn="0" w:lastColumn="0" w:noHBand="0" w:noVBand="1"/>
      </w:tblPr>
      <w:tblGrid>
        <w:gridCol w:w="1560"/>
        <w:gridCol w:w="2694"/>
        <w:gridCol w:w="850"/>
        <w:gridCol w:w="10348"/>
        <w:gridCol w:w="1417"/>
      </w:tblGrid>
      <w:tr w:rsidR="00C9152A" w:rsidRPr="00623F6D" w14:paraId="227069F4" w14:textId="701029B9" w:rsidTr="00C9152A">
        <w:trPr>
          <w:trHeight w:val="276"/>
        </w:trPr>
        <w:tc>
          <w:tcPr>
            <w:tcW w:w="1560" w:type="dxa"/>
          </w:tcPr>
          <w:p w14:paraId="4B0B6E89" w14:textId="77777777" w:rsidR="00C9152A" w:rsidRPr="00623F6D" w:rsidRDefault="00C9152A" w:rsidP="00290903">
            <w:pPr>
              <w:pStyle w:val="TableHeader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</w:tcPr>
          <w:p w14:paraId="2E09ECA9" w14:textId="76D7ACC1" w:rsidR="00C9152A" w:rsidRPr="00623F6D" w:rsidRDefault="00C9152A" w:rsidP="00290903">
            <w:pPr>
              <w:pStyle w:val="TableHeader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23F6D">
              <w:rPr>
                <w:szCs w:val="24"/>
              </w:rPr>
              <w:t>Section/topic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4DC8CBC9" w14:textId="77777777" w:rsidR="00C9152A" w:rsidRPr="00623F6D" w:rsidRDefault="00C9152A" w:rsidP="00290903">
            <w:pPr>
              <w:pStyle w:val="TableHeader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23F6D">
              <w:rPr>
                <w:szCs w:val="24"/>
              </w:rPr>
              <w:t>No</w:t>
            </w:r>
          </w:p>
        </w:tc>
        <w:tc>
          <w:tcPr>
            <w:tcW w:w="10348" w:type="dxa"/>
            <w:tcBorders>
              <w:top w:val="single" w:sz="4" w:space="0" w:color="auto"/>
              <w:bottom w:val="single" w:sz="4" w:space="0" w:color="auto"/>
            </w:tcBorders>
          </w:tcPr>
          <w:p w14:paraId="2B3EC74C" w14:textId="77777777" w:rsidR="00C9152A" w:rsidRPr="00623F6D" w:rsidRDefault="00C9152A" w:rsidP="00290903">
            <w:pPr>
              <w:pStyle w:val="TableHeader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23F6D">
              <w:rPr>
                <w:szCs w:val="24"/>
              </w:rPr>
              <w:t>CONSORT 2025 checklist item description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71D89BB" w14:textId="63BD30D8" w:rsidR="00C9152A" w:rsidRPr="00623F6D" w:rsidRDefault="00C9152A" w:rsidP="00290903">
            <w:pPr>
              <w:pStyle w:val="TableHeader"/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>
              <w:rPr>
                <w:szCs w:val="24"/>
              </w:rPr>
              <w:t>Reported on page no.</w:t>
            </w:r>
          </w:p>
        </w:tc>
      </w:tr>
      <w:tr w:rsidR="00C9152A" w:rsidRPr="009C6FD6" w14:paraId="2FC73CAB" w14:textId="03399797" w:rsidTr="00C9152A">
        <w:trPr>
          <w:trHeight w:val="268"/>
        </w:trPr>
        <w:tc>
          <w:tcPr>
            <w:tcW w:w="1560" w:type="dxa"/>
          </w:tcPr>
          <w:p w14:paraId="58165623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b/>
                <w:szCs w:val="24"/>
              </w:rPr>
            </w:pPr>
          </w:p>
        </w:tc>
        <w:tc>
          <w:tcPr>
            <w:tcW w:w="13892" w:type="dxa"/>
            <w:gridSpan w:val="3"/>
            <w:tcBorders>
              <w:top w:val="single" w:sz="4" w:space="0" w:color="auto"/>
            </w:tcBorders>
          </w:tcPr>
          <w:p w14:paraId="4D9D8A16" w14:textId="109C5284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A95D8C">
              <w:rPr>
                <w:b/>
                <w:szCs w:val="24"/>
              </w:rPr>
              <w:t>Title and abstract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5379285D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b/>
                <w:szCs w:val="24"/>
              </w:rPr>
            </w:pPr>
          </w:p>
        </w:tc>
      </w:tr>
      <w:tr w:rsidR="00C9152A" w:rsidRPr="009C6FD6" w14:paraId="516F4C9C" w14:textId="6A0E4D94" w:rsidTr="00C9152A">
        <w:trPr>
          <w:trHeight w:val="276"/>
        </w:trPr>
        <w:tc>
          <w:tcPr>
            <w:tcW w:w="1560" w:type="dxa"/>
          </w:tcPr>
          <w:p w14:paraId="72FB83DB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  <w:vMerge w:val="restart"/>
          </w:tcPr>
          <w:p w14:paraId="096F3B53" w14:textId="6BF361CA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Title and structured abstract</w:t>
            </w:r>
          </w:p>
        </w:tc>
        <w:tc>
          <w:tcPr>
            <w:tcW w:w="850" w:type="dxa"/>
          </w:tcPr>
          <w:p w14:paraId="0B439268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1a</w:t>
            </w:r>
          </w:p>
        </w:tc>
        <w:tc>
          <w:tcPr>
            <w:tcW w:w="10348" w:type="dxa"/>
          </w:tcPr>
          <w:p w14:paraId="3A545C8C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 xml:space="preserve">Identification as a </w:t>
            </w:r>
            <w:proofErr w:type="spellStart"/>
            <w:r w:rsidRPr="00A95D8C">
              <w:rPr>
                <w:szCs w:val="24"/>
              </w:rPr>
              <w:t>randomised</w:t>
            </w:r>
            <w:proofErr w:type="spellEnd"/>
            <w:r w:rsidRPr="00A95D8C">
              <w:rPr>
                <w:szCs w:val="24"/>
              </w:rPr>
              <w:t xml:space="preserve"> trial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1C316C9" w14:textId="317E1071" w:rsidR="00C9152A" w:rsidRPr="001A2450" w:rsidRDefault="00B53727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>P</w:t>
            </w:r>
            <w:r>
              <w:rPr>
                <w:rFonts w:eastAsiaTheme="minorEastAsia" w:hint="eastAsia"/>
                <w:szCs w:val="24"/>
                <w:lang w:eastAsia="zh-CN"/>
              </w:rPr>
              <w:t>age</w:t>
            </w:r>
            <w:r>
              <w:rPr>
                <w:rFonts w:eastAsiaTheme="minorEastAsia"/>
                <w:szCs w:val="24"/>
                <w:lang w:eastAsia="zh-CN"/>
              </w:rPr>
              <w:t xml:space="preserve"> 1</w:t>
            </w:r>
          </w:p>
        </w:tc>
      </w:tr>
      <w:tr w:rsidR="00C9152A" w:rsidRPr="009C6FD6" w14:paraId="34F5E981" w14:textId="744DE5B2" w:rsidTr="00C9152A">
        <w:trPr>
          <w:trHeight w:val="47"/>
        </w:trPr>
        <w:tc>
          <w:tcPr>
            <w:tcW w:w="1560" w:type="dxa"/>
          </w:tcPr>
          <w:p w14:paraId="7B4DDADC" w14:textId="77777777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94" w:type="dxa"/>
            <w:vMerge/>
          </w:tcPr>
          <w:p w14:paraId="35DAF023" w14:textId="35FE63F7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</w:tcPr>
          <w:p w14:paraId="2B3B4509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1b</w:t>
            </w:r>
          </w:p>
        </w:tc>
        <w:tc>
          <w:tcPr>
            <w:tcW w:w="10348" w:type="dxa"/>
          </w:tcPr>
          <w:p w14:paraId="1BD42757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Structured summary of the trial design, methods, results, and conclusion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B71E535" w14:textId="4C4993CB" w:rsidR="00C9152A" w:rsidRPr="001A2450" w:rsidRDefault="001A2450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>
              <w:rPr>
                <w:rFonts w:eastAsiaTheme="minorEastAsia" w:hint="eastAsia"/>
                <w:szCs w:val="24"/>
                <w:lang w:eastAsia="zh-CN"/>
              </w:rPr>
              <w:t>1</w:t>
            </w:r>
          </w:p>
        </w:tc>
      </w:tr>
      <w:tr w:rsidR="00C9152A" w:rsidRPr="009C6FD6" w14:paraId="37242249" w14:textId="0B7312BA" w:rsidTr="00C9152A">
        <w:trPr>
          <w:trHeight w:val="276"/>
        </w:trPr>
        <w:tc>
          <w:tcPr>
            <w:tcW w:w="1560" w:type="dxa"/>
          </w:tcPr>
          <w:p w14:paraId="3DE8FC79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b/>
                <w:szCs w:val="24"/>
              </w:rPr>
            </w:pPr>
          </w:p>
        </w:tc>
        <w:tc>
          <w:tcPr>
            <w:tcW w:w="13892" w:type="dxa"/>
            <w:gridSpan w:val="3"/>
          </w:tcPr>
          <w:p w14:paraId="590BDCD8" w14:textId="74D22BD8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A95D8C">
              <w:rPr>
                <w:b/>
                <w:szCs w:val="24"/>
              </w:rPr>
              <w:t>Open science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58A20F68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b/>
                <w:szCs w:val="24"/>
              </w:rPr>
            </w:pPr>
          </w:p>
        </w:tc>
      </w:tr>
      <w:tr w:rsidR="00C9152A" w:rsidRPr="009C6FD6" w14:paraId="15DB139F" w14:textId="5C35FE91" w:rsidTr="00C9152A">
        <w:trPr>
          <w:trHeight w:val="272"/>
        </w:trPr>
        <w:tc>
          <w:tcPr>
            <w:tcW w:w="1560" w:type="dxa"/>
          </w:tcPr>
          <w:p w14:paraId="2FFBF68B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00441FDE" w14:textId="2E2A834D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Trial registration</w:t>
            </w:r>
          </w:p>
        </w:tc>
        <w:tc>
          <w:tcPr>
            <w:tcW w:w="850" w:type="dxa"/>
          </w:tcPr>
          <w:p w14:paraId="508736DA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</w:t>
            </w:r>
          </w:p>
        </w:tc>
        <w:tc>
          <w:tcPr>
            <w:tcW w:w="10348" w:type="dxa"/>
          </w:tcPr>
          <w:p w14:paraId="6E5033AB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Name of trial registry, identifying number (with URL) and date of registration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1E73EF33" w14:textId="4CE5CB53" w:rsidR="00C9152A" w:rsidRPr="001A2450" w:rsidRDefault="001A2450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 w:rsidR="00B53727">
              <w:rPr>
                <w:rFonts w:eastAsiaTheme="minorEastAsia"/>
                <w:szCs w:val="24"/>
                <w:lang w:eastAsia="zh-CN"/>
              </w:rPr>
              <w:t>1</w:t>
            </w:r>
          </w:p>
        </w:tc>
      </w:tr>
      <w:tr w:rsidR="00C9152A" w:rsidRPr="009C6FD6" w14:paraId="31B48C7D" w14:textId="60AC27EE" w:rsidTr="00C9152A">
        <w:trPr>
          <w:trHeight w:val="272"/>
        </w:trPr>
        <w:tc>
          <w:tcPr>
            <w:tcW w:w="1560" w:type="dxa"/>
          </w:tcPr>
          <w:p w14:paraId="2E5A766C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108C6ED7" w14:textId="702DF69A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Protocol and statistical analysis plan</w:t>
            </w:r>
          </w:p>
        </w:tc>
        <w:tc>
          <w:tcPr>
            <w:tcW w:w="850" w:type="dxa"/>
          </w:tcPr>
          <w:p w14:paraId="7684EACB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3</w:t>
            </w:r>
          </w:p>
        </w:tc>
        <w:tc>
          <w:tcPr>
            <w:tcW w:w="10348" w:type="dxa"/>
          </w:tcPr>
          <w:p w14:paraId="643072E4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Where the trial protocol and statistical analysis plan can be accessed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784BC56" w14:textId="3CE0F334" w:rsidR="00C9152A" w:rsidRPr="001A2450" w:rsidRDefault="00B53727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 w:rsidRPr="00B53727">
              <w:rPr>
                <w:rFonts w:eastAsiaTheme="minorEastAsia"/>
                <w:szCs w:val="24"/>
                <w:lang w:eastAsia="zh-CN"/>
              </w:rPr>
              <w:t>Page 1</w:t>
            </w:r>
          </w:p>
        </w:tc>
      </w:tr>
      <w:tr w:rsidR="00C9152A" w:rsidRPr="009C6FD6" w14:paraId="4E1B2A1C" w14:textId="4A3A1824" w:rsidTr="00C9152A">
        <w:trPr>
          <w:trHeight w:val="272"/>
        </w:trPr>
        <w:tc>
          <w:tcPr>
            <w:tcW w:w="1560" w:type="dxa"/>
          </w:tcPr>
          <w:p w14:paraId="7725CE79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767E7451" w14:textId="5F7DC61A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Data sharing</w:t>
            </w:r>
          </w:p>
        </w:tc>
        <w:tc>
          <w:tcPr>
            <w:tcW w:w="850" w:type="dxa"/>
          </w:tcPr>
          <w:p w14:paraId="6C41509E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4</w:t>
            </w:r>
          </w:p>
        </w:tc>
        <w:tc>
          <w:tcPr>
            <w:tcW w:w="10348" w:type="dxa"/>
          </w:tcPr>
          <w:p w14:paraId="20BEADB8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Where and how the individual de-identified participant data (including data dictionary), statistical code and any other materials can be accessed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1BD024F" w14:textId="69812AC1" w:rsidR="00C9152A" w:rsidRPr="00CC1407" w:rsidRDefault="00CC1407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 w:hint="eastAsia"/>
                <w:szCs w:val="24"/>
                <w:lang w:eastAsia="zh-CN"/>
              </w:rPr>
              <w:t>P</w:t>
            </w:r>
            <w:r>
              <w:rPr>
                <w:rFonts w:eastAsiaTheme="minorEastAsia"/>
                <w:szCs w:val="24"/>
                <w:lang w:eastAsia="zh-CN"/>
              </w:rPr>
              <w:t xml:space="preserve">age </w:t>
            </w:r>
            <w:r w:rsidR="00B53727">
              <w:rPr>
                <w:rFonts w:eastAsiaTheme="minorEastAsia"/>
                <w:szCs w:val="24"/>
                <w:lang w:eastAsia="zh-CN"/>
              </w:rPr>
              <w:t>8</w:t>
            </w:r>
          </w:p>
        </w:tc>
      </w:tr>
      <w:tr w:rsidR="00C9152A" w:rsidRPr="009C6FD6" w14:paraId="4BCC1AC8" w14:textId="3B0E5363" w:rsidTr="00C9152A">
        <w:trPr>
          <w:trHeight w:val="272"/>
        </w:trPr>
        <w:tc>
          <w:tcPr>
            <w:tcW w:w="1560" w:type="dxa"/>
          </w:tcPr>
          <w:p w14:paraId="3DA8BDD4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  <w:vMerge w:val="restart"/>
          </w:tcPr>
          <w:p w14:paraId="032B4BD8" w14:textId="006F01E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Funding and conflicts of interest</w:t>
            </w:r>
          </w:p>
        </w:tc>
        <w:tc>
          <w:tcPr>
            <w:tcW w:w="850" w:type="dxa"/>
          </w:tcPr>
          <w:p w14:paraId="2F093E83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5a</w:t>
            </w:r>
          </w:p>
        </w:tc>
        <w:tc>
          <w:tcPr>
            <w:tcW w:w="10348" w:type="dxa"/>
          </w:tcPr>
          <w:p w14:paraId="10B00568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Sources of funding and other support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>, supply of drugs), and role of funders in the design, conduct, analysis and reporting of the trial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FA1C9C5" w14:textId="630C46FF" w:rsidR="00C9152A" w:rsidRPr="00CC1407" w:rsidRDefault="00CC1407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 w:rsidR="00605F1D">
              <w:rPr>
                <w:rFonts w:eastAsiaTheme="minorEastAsia"/>
                <w:szCs w:val="24"/>
                <w:lang w:eastAsia="zh-CN"/>
              </w:rPr>
              <w:t>8</w:t>
            </w:r>
          </w:p>
        </w:tc>
      </w:tr>
      <w:tr w:rsidR="00C9152A" w:rsidRPr="009C6FD6" w14:paraId="682C303D" w14:textId="6CC64502" w:rsidTr="00C9152A">
        <w:trPr>
          <w:trHeight w:val="272"/>
        </w:trPr>
        <w:tc>
          <w:tcPr>
            <w:tcW w:w="1560" w:type="dxa"/>
          </w:tcPr>
          <w:p w14:paraId="1B0A4C1E" w14:textId="77777777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94" w:type="dxa"/>
            <w:vMerge/>
          </w:tcPr>
          <w:p w14:paraId="702C46BE" w14:textId="0D874FBA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</w:tcPr>
          <w:p w14:paraId="6DA2C9ED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5b</w:t>
            </w:r>
          </w:p>
        </w:tc>
        <w:tc>
          <w:tcPr>
            <w:tcW w:w="10348" w:type="dxa"/>
          </w:tcPr>
          <w:p w14:paraId="19298050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Financial and other conflicts of interest of the manuscript author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D5251A5" w14:textId="71F38ADB" w:rsidR="00C9152A" w:rsidRPr="004F199D" w:rsidRDefault="004F199D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 w:hint="eastAsia"/>
                <w:szCs w:val="24"/>
                <w:lang w:eastAsia="zh-CN"/>
              </w:rPr>
              <w:t>P</w:t>
            </w:r>
            <w:r>
              <w:rPr>
                <w:rFonts w:eastAsiaTheme="minorEastAsia"/>
                <w:szCs w:val="24"/>
                <w:lang w:eastAsia="zh-CN"/>
              </w:rPr>
              <w:t xml:space="preserve">age </w:t>
            </w:r>
            <w:r w:rsidR="00605F1D">
              <w:rPr>
                <w:rFonts w:eastAsiaTheme="minorEastAsia"/>
                <w:szCs w:val="24"/>
                <w:lang w:eastAsia="zh-CN"/>
              </w:rPr>
              <w:t>8</w:t>
            </w:r>
          </w:p>
        </w:tc>
      </w:tr>
      <w:tr w:rsidR="00C9152A" w:rsidRPr="009C6FD6" w14:paraId="7038E3A9" w14:textId="2A12DA6B" w:rsidTr="00C9152A">
        <w:trPr>
          <w:trHeight w:val="276"/>
        </w:trPr>
        <w:tc>
          <w:tcPr>
            <w:tcW w:w="1560" w:type="dxa"/>
          </w:tcPr>
          <w:p w14:paraId="09D7E971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b/>
                <w:szCs w:val="24"/>
              </w:rPr>
            </w:pPr>
          </w:p>
        </w:tc>
        <w:tc>
          <w:tcPr>
            <w:tcW w:w="13892" w:type="dxa"/>
            <w:gridSpan w:val="3"/>
          </w:tcPr>
          <w:p w14:paraId="02437053" w14:textId="7516E18E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A95D8C">
              <w:rPr>
                <w:b/>
                <w:szCs w:val="24"/>
              </w:rPr>
              <w:t>Introduction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30520C8B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b/>
                <w:szCs w:val="24"/>
              </w:rPr>
            </w:pPr>
          </w:p>
        </w:tc>
      </w:tr>
      <w:tr w:rsidR="00C9152A" w:rsidRPr="009C6FD6" w14:paraId="2FAA4B6E" w14:textId="56B809E2" w:rsidTr="00C9152A">
        <w:trPr>
          <w:trHeight w:val="271"/>
        </w:trPr>
        <w:tc>
          <w:tcPr>
            <w:tcW w:w="1560" w:type="dxa"/>
          </w:tcPr>
          <w:p w14:paraId="56503720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5182BD7C" w14:textId="3B235A69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Background and rationale</w:t>
            </w:r>
          </w:p>
        </w:tc>
        <w:tc>
          <w:tcPr>
            <w:tcW w:w="850" w:type="dxa"/>
          </w:tcPr>
          <w:p w14:paraId="1FAC2EF7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6</w:t>
            </w:r>
          </w:p>
        </w:tc>
        <w:tc>
          <w:tcPr>
            <w:tcW w:w="10348" w:type="dxa"/>
          </w:tcPr>
          <w:p w14:paraId="2B92894E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Scientific background and rationale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6D6017B0" w14:textId="3DD2D41F" w:rsidR="00C9152A" w:rsidRPr="00B33529" w:rsidRDefault="00B33529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 w:rsidR="008F462F">
              <w:rPr>
                <w:rFonts w:eastAsiaTheme="minorEastAsia"/>
                <w:szCs w:val="24"/>
                <w:lang w:eastAsia="zh-CN"/>
              </w:rPr>
              <w:t>1</w:t>
            </w:r>
            <w:r>
              <w:rPr>
                <w:rFonts w:eastAsiaTheme="minorEastAsia"/>
                <w:szCs w:val="24"/>
                <w:lang w:eastAsia="zh-CN"/>
              </w:rPr>
              <w:t>-</w:t>
            </w:r>
            <w:r w:rsidR="008F462F">
              <w:rPr>
                <w:rFonts w:eastAsiaTheme="minorEastAsia"/>
                <w:szCs w:val="24"/>
                <w:lang w:eastAsia="zh-CN"/>
              </w:rPr>
              <w:t>2</w:t>
            </w:r>
          </w:p>
        </w:tc>
      </w:tr>
      <w:tr w:rsidR="00C9152A" w:rsidRPr="009C6FD6" w14:paraId="78EFFCFC" w14:textId="1A79AD0E" w:rsidTr="00C9152A">
        <w:trPr>
          <w:trHeight w:val="276"/>
        </w:trPr>
        <w:tc>
          <w:tcPr>
            <w:tcW w:w="1560" w:type="dxa"/>
          </w:tcPr>
          <w:p w14:paraId="15230C56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  <w:vAlign w:val="center"/>
          </w:tcPr>
          <w:p w14:paraId="331C897D" w14:textId="5E5F9D51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Objectives</w:t>
            </w:r>
          </w:p>
        </w:tc>
        <w:tc>
          <w:tcPr>
            <w:tcW w:w="850" w:type="dxa"/>
          </w:tcPr>
          <w:p w14:paraId="68D341AC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7</w:t>
            </w:r>
          </w:p>
        </w:tc>
        <w:tc>
          <w:tcPr>
            <w:tcW w:w="10348" w:type="dxa"/>
          </w:tcPr>
          <w:p w14:paraId="0B8B4558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Specific objectives related to benefits and harm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8F0BE23" w14:textId="63C7254B" w:rsidR="00C9152A" w:rsidRPr="00B33529" w:rsidRDefault="00B33529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 w:hint="eastAsia"/>
                <w:szCs w:val="24"/>
                <w:lang w:eastAsia="zh-CN"/>
              </w:rPr>
              <w:t>P</w:t>
            </w:r>
            <w:r>
              <w:rPr>
                <w:rFonts w:eastAsiaTheme="minorEastAsia"/>
                <w:szCs w:val="24"/>
                <w:lang w:eastAsia="zh-CN"/>
              </w:rPr>
              <w:t xml:space="preserve">age </w:t>
            </w:r>
            <w:r w:rsidR="009113A4">
              <w:rPr>
                <w:rFonts w:eastAsiaTheme="minorEastAsia"/>
                <w:szCs w:val="24"/>
                <w:lang w:eastAsia="zh-CN"/>
              </w:rPr>
              <w:t>2</w:t>
            </w:r>
          </w:p>
        </w:tc>
      </w:tr>
      <w:tr w:rsidR="00C9152A" w:rsidRPr="009C6FD6" w14:paraId="281CCBEB" w14:textId="56BB2C90" w:rsidTr="00C9152A">
        <w:trPr>
          <w:trHeight w:val="276"/>
        </w:trPr>
        <w:tc>
          <w:tcPr>
            <w:tcW w:w="1560" w:type="dxa"/>
          </w:tcPr>
          <w:p w14:paraId="2EF82D69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b/>
                <w:szCs w:val="24"/>
              </w:rPr>
            </w:pPr>
          </w:p>
        </w:tc>
        <w:tc>
          <w:tcPr>
            <w:tcW w:w="13892" w:type="dxa"/>
            <w:gridSpan w:val="3"/>
          </w:tcPr>
          <w:p w14:paraId="29C93C58" w14:textId="7C9D05E5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A95D8C">
              <w:rPr>
                <w:b/>
                <w:szCs w:val="24"/>
              </w:rPr>
              <w:t>Methods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65A98712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b/>
                <w:szCs w:val="24"/>
              </w:rPr>
            </w:pPr>
          </w:p>
        </w:tc>
      </w:tr>
      <w:tr w:rsidR="00C9152A" w:rsidRPr="009C6FD6" w14:paraId="1858F8DC" w14:textId="33AFB9EC" w:rsidTr="00C9152A">
        <w:trPr>
          <w:trHeight w:val="268"/>
        </w:trPr>
        <w:tc>
          <w:tcPr>
            <w:tcW w:w="1560" w:type="dxa"/>
          </w:tcPr>
          <w:p w14:paraId="5CDBACD8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73C7C8F0" w14:textId="01F2DB82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Patient and public involvement</w:t>
            </w:r>
          </w:p>
        </w:tc>
        <w:tc>
          <w:tcPr>
            <w:tcW w:w="850" w:type="dxa"/>
          </w:tcPr>
          <w:p w14:paraId="5274A5D5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8</w:t>
            </w:r>
          </w:p>
        </w:tc>
        <w:tc>
          <w:tcPr>
            <w:tcW w:w="10348" w:type="dxa"/>
          </w:tcPr>
          <w:p w14:paraId="600AC5F4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Details of patient or public involvement in the design, conduct and reporting of the trial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77C5A4A" w14:textId="12B92A8F" w:rsidR="00C9152A" w:rsidRPr="005C56A1" w:rsidRDefault="00F631A4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>Page 2</w:t>
            </w:r>
          </w:p>
        </w:tc>
      </w:tr>
      <w:tr w:rsidR="00C9152A" w:rsidRPr="009C6FD6" w14:paraId="1B0AA934" w14:textId="78A0B4A0" w:rsidTr="00C9152A">
        <w:trPr>
          <w:trHeight w:val="268"/>
        </w:trPr>
        <w:tc>
          <w:tcPr>
            <w:tcW w:w="1560" w:type="dxa"/>
          </w:tcPr>
          <w:p w14:paraId="1AD368CF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284FD3E2" w14:textId="7282B129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Trial design</w:t>
            </w:r>
          </w:p>
        </w:tc>
        <w:tc>
          <w:tcPr>
            <w:tcW w:w="850" w:type="dxa"/>
          </w:tcPr>
          <w:p w14:paraId="19805547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9</w:t>
            </w:r>
          </w:p>
        </w:tc>
        <w:tc>
          <w:tcPr>
            <w:tcW w:w="10348" w:type="dxa"/>
          </w:tcPr>
          <w:p w14:paraId="6B5445E7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Description of trial design including type of trial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>, parallel group, crossover), allocation ratio, and framework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>, superiority, equivalence, non-inferiority, exploratory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83E661F" w14:textId="7E393424" w:rsidR="00C9152A" w:rsidRPr="005C56A1" w:rsidRDefault="005C56A1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 w:hint="eastAsia"/>
                <w:szCs w:val="24"/>
                <w:lang w:eastAsia="zh-CN"/>
              </w:rPr>
              <w:t>P</w:t>
            </w:r>
            <w:r>
              <w:rPr>
                <w:rFonts w:eastAsiaTheme="minorEastAsia"/>
                <w:szCs w:val="24"/>
                <w:lang w:eastAsia="zh-CN"/>
              </w:rPr>
              <w:t xml:space="preserve">age </w:t>
            </w:r>
            <w:r w:rsidR="00B35D1D">
              <w:rPr>
                <w:rFonts w:eastAsiaTheme="minorEastAsia"/>
                <w:szCs w:val="24"/>
                <w:lang w:eastAsia="zh-CN"/>
              </w:rPr>
              <w:t>2</w:t>
            </w:r>
          </w:p>
        </w:tc>
      </w:tr>
      <w:tr w:rsidR="00C9152A" w:rsidRPr="009C6FD6" w14:paraId="504060DC" w14:textId="1CE080D1" w:rsidTr="00C9152A">
        <w:trPr>
          <w:trHeight w:val="214"/>
        </w:trPr>
        <w:tc>
          <w:tcPr>
            <w:tcW w:w="1560" w:type="dxa"/>
          </w:tcPr>
          <w:p w14:paraId="34A42CEF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0309F428" w14:textId="3B688ADE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Changes to trial protocol</w:t>
            </w:r>
          </w:p>
        </w:tc>
        <w:tc>
          <w:tcPr>
            <w:tcW w:w="850" w:type="dxa"/>
          </w:tcPr>
          <w:p w14:paraId="2FE841DA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10</w:t>
            </w:r>
          </w:p>
        </w:tc>
        <w:tc>
          <w:tcPr>
            <w:tcW w:w="10348" w:type="dxa"/>
          </w:tcPr>
          <w:p w14:paraId="7C331F30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Important changes to the trial after it commenced including any outcomes or analyses that were not prespecified, with reason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BBA8553" w14:textId="3D7931F1" w:rsidR="00C9152A" w:rsidRPr="005C56A1" w:rsidRDefault="005C56A1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>Inapplicable</w:t>
            </w:r>
          </w:p>
        </w:tc>
      </w:tr>
      <w:tr w:rsidR="00C9152A" w:rsidRPr="009C6FD6" w14:paraId="07CFBB74" w14:textId="6D99B237" w:rsidTr="00C9152A">
        <w:trPr>
          <w:trHeight w:val="96"/>
        </w:trPr>
        <w:tc>
          <w:tcPr>
            <w:tcW w:w="1560" w:type="dxa"/>
          </w:tcPr>
          <w:p w14:paraId="0EE0828F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50D0AB77" w14:textId="195C8ED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Trial setting</w:t>
            </w:r>
          </w:p>
        </w:tc>
        <w:tc>
          <w:tcPr>
            <w:tcW w:w="850" w:type="dxa"/>
          </w:tcPr>
          <w:p w14:paraId="704EE25F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11</w:t>
            </w:r>
          </w:p>
        </w:tc>
        <w:tc>
          <w:tcPr>
            <w:tcW w:w="10348" w:type="dxa"/>
          </w:tcPr>
          <w:p w14:paraId="1D4F572B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Settings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>, community, hospital) and locations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>, countries, sites) where the trial was conducted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C56EBEE" w14:textId="4C32166D" w:rsidR="00C9152A" w:rsidRPr="00A95D8C" w:rsidRDefault="005C56A1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rFonts w:eastAsiaTheme="minorEastAsia" w:hint="eastAsia"/>
                <w:szCs w:val="24"/>
                <w:lang w:eastAsia="zh-CN"/>
              </w:rPr>
              <w:t>P</w:t>
            </w:r>
            <w:r>
              <w:rPr>
                <w:rFonts w:eastAsiaTheme="minorEastAsia"/>
                <w:szCs w:val="24"/>
                <w:lang w:eastAsia="zh-CN"/>
              </w:rPr>
              <w:t xml:space="preserve">age </w:t>
            </w:r>
            <w:r w:rsidR="00B35D1D">
              <w:rPr>
                <w:rFonts w:eastAsiaTheme="minorEastAsia"/>
                <w:szCs w:val="24"/>
                <w:lang w:eastAsia="zh-CN"/>
              </w:rPr>
              <w:t>2</w:t>
            </w:r>
          </w:p>
        </w:tc>
      </w:tr>
      <w:tr w:rsidR="00C9152A" w:rsidRPr="009C6FD6" w14:paraId="63E60961" w14:textId="6DA5DE5A" w:rsidTr="00C9152A">
        <w:trPr>
          <w:trHeight w:val="276"/>
        </w:trPr>
        <w:tc>
          <w:tcPr>
            <w:tcW w:w="1560" w:type="dxa"/>
          </w:tcPr>
          <w:p w14:paraId="7483AC70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  <w:vMerge w:val="restart"/>
          </w:tcPr>
          <w:p w14:paraId="475718C6" w14:textId="55FD611E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Eligibility criteria</w:t>
            </w:r>
          </w:p>
        </w:tc>
        <w:tc>
          <w:tcPr>
            <w:tcW w:w="850" w:type="dxa"/>
          </w:tcPr>
          <w:p w14:paraId="735E3047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12a</w:t>
            </w:r>
          </w:p>
        </w:tc>
        <w:tc>
          <w:tcPr>
            <w:tcW w:w="10348" w:type="dxa"/>
          </w:tcPr>
          <w:p w14:paraId="7F6F1783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Eligibility criteria for participant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F501B2F" w14:textId="2921577E" w:rsidR="00C9152A" w:rsidRPr="00A95D8C" w:rsidRDefault="005C56A1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rFonts w:eastAsiaTheme="minorEastAsia" w:hint="eastAsia"/>
                <w:szCs w:val="24"/>
                <w:lang w:eastAsia="zh-CN"/>
              </w:rPr>
              <w:t>P</w:t>
            </w:r>
            <w:r>
              <w:rPr>
                <w:rFonts w:eastAsiaTheme="minorEastAsia"/>
                <w:szCs w:val="24"/>
                <w:lang w:eastAsia="zh-CN"/>
              </w:rPr>
              <w:t xml:space="preserve">age </w:t>
            </w:r>
            <w:r w:rsidR="00B35D1D">
              <w:rPr>
                <w:rFonts w:eastAsiaTheme="minorEastAsia"/>
                <w:szCs w:val="24"/>
                <w:lang w:eastAsia="zh-CN"/>
              </w:rPr>
              <w:t>2</w:t>
            </w:r>
          </w:p>
        </w:tc>
      </w:tr>
      <w:tr w:rsidR="00C9152A" w:rsidRPr="009C6FD6" w14:paraId="1B8703A1" w14:textId="0F2F908D" w:rsidTr="00C9152A">
        <w:trPr>
          <w:trHeight w:val="276"/>
        </w:trPr>
        <w:tc>
          <w:tcPr>
            <w:tcW w:w="1560" w:type="dxa"/>
          </w:tcPr>
          <w:p w14:paraId="650BFC36" w14:textId="77777777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94" w:type="dxa"/>
            <w:vMerge/>
            <w:vAlign w:val="center"/>
          </w:tcPr>
          <w:p w14:paraId="0B02B3C5" w14:textId="7A7B3E25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</w:tcPr>
          <w:p w14:paraId="01B744C4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12b</w:t>
            </w:r>
          </w:p>
        </w:tc>
        <w:tc>
          <w:tcPr>
            <w:tcW w:w="10348" w:type="dxa"/>
          </w:tcPr>
          <w:p w14:paraId="6ED5CF85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If applicable, eligibility criteria for sites and for individuals delivering the interventions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>, surgeons, physiotherapists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EC926B9" w14:textId="2A9AFCD1" w:rsidR="00C9152A" w:rsidRPr="00A95D8C" w:rsidRDefault="005C56A1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rFonts w:eastAsiaTheme="minorEastAsia"/>
                <w:szCs w:val="24"/>
                <w:lang w:eastAsia="zh-CN"/>
              </w:rPr>
              <w:t>Inapplicable</w:t>
            </w:r>
          </w:p>
        </w:tc>
      </w:tr>
      <w:tr w:rsidR="00C9152A" w:rsidRPr="009C6FD6" w14:paraId="06640195" w14:textId="75DF5534" w:rsidTr="00C9152A">
        <w:trPr>
          <w:trHeight w:val="463"/>
        </w:trPr>
        <w:tc>
          <w:tcPr>
            <w:tcW w:w="1560" w:type="dxa"/>
          </w:tcPr>
          <w:p w14:paraId="45C8CB91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25A2E7AB" w14:textId="17D79DAE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Intervention and comparator</w:t>
            </w:r>
          </w:p>
        </w:tc>
        <w:tc>
          <w:tcPr>
            <w:tcW w:w="850" w:type="dxa"/>
          </w:tcPr>
          <w:p w14:paraId="759E5D17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13</w:t>
            </w:r>
          </w:p>
        </w:tc>
        <w:tc>
          <w:tcPr>
            <w:tcW w:w="10348" w:type="dxa"/>
          </w:tcPr>
          <w:p w14:paraId="5766309E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Intervention and comparator with sufficient details to allow replication. If relevant, where additional materials describing the intervention and comparator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>, intervention manual) can be accessed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3D4AF78" w14:textId="199BF66D" w:rsidR="00C9152A" w:rsidRPr="00351899" w:rsidRDefault="00351899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 w:rsidR="00B35D1D">
              <w:rPr>
                <w:rFonts w:eastAsiaTheme="minorEastAsia"/>
                <w:szCs w:val="24"/>
                <w:lang w:eastAsia="zh-CN"/>
              </w:rPr>
              <w:t>3</w:t>
            </w:r>
          </w:p>
        </w:tc>
      </w:tr>
      <w:tr w:rsidR="00C9152A" w:rsidRPr="009C6FD6" w14:paraId="410EB5A4" w14:textId="615C4092" w:rsidTr="00C9152A">
        <w:trPr>
          <w:trHeight w:val="614"/>
        </w:trPr>
        <w:tc>
          <w:tcPr>
            <w:tcW w:w="1560" w:type="dxa"/>
          </w:tcPr>
          <w:p w14:paraId="1503CE14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459D5EFC" w14:textId="43364BB9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Outcomes</w:t>
            </w:r>
          </w:p>
        </w:tc>
        <w:tc>
          <w:tcPr>
            <w:tcW w:w="850" w:type="dxa"/>
          </w:tcPr>
          <w:p w14:paraId="4151C9AE" w14:textId="77777777" w:rsidR="00C9152A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>
              <w:rPr>
                <w:szCs w:val="24"/>
              </w:rPr>
              <w:t>14</w:t>
            </w:r>
          </w:p>
          <w:p w14:paraId="79B2F3C5" w14:textId="77777777" w:rsidR="00C9152A" w:rsidRPr="009C6FD6" w:rsidRDefault="00C9152A" w:rsidP="00290903">
            <w:pPr>
              <w:pStyle w:val="TableBody"/>
              <w:jc w:val="center"/>
            </w:pPr>
          </w:p>
        </w:tc>
        <w:tc>
          <w:tcPr>
            <w:tcW w:w="10348" w:type="dxa"/>
          </w:tcPr>
          <w:p w14:paraId="613ECB6B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Prespecified primary and secondary outcomes, including the specific measurement variable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>, systolic blood pressure), analysis metric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>, change from baseline, final value, time to event), method of aggregation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>, median, proportion), and time point for each outcome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B2600CD" w14:textId="123FC4D2" w:rsidR="00C9152A" w:rsidRPr="00351899" w:rsidRDefault="00351899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 w:rsidR="00B35D1D">
              <w:rPr>
                <w:rFonts w:eastAsiaTheme="minorEastAsia"/>
                <w:szCs w:val="24"/>
                <w:lang w:eastAsia="zh-CN"/>
              </w:rPr>
              <w:t>3</w:t>
            </w:r>
          </w:p>
        </w:tc>
      </w:tr>
      <w:tr w:rsidR="00C9152A" w:rsidRPr="009C6FD6" w14:paraId="2539364F" w14:textId="6BF97131" w:rsidTr="00C9152A">
        <w:trPr>
          <w:trHeight w:val="47"/>
        </w:trPr>
        <w:tc>
          <w:tcPr>
            <w:tcW w:w="1560" w:type="dxa"/>
          </w:tcPr>
          <w:p w14:paraId="46476817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6C5B3263" w14:textId="4E058EE3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Harms</w:t>
            </w:r>
          </w:p>
        </w:tc>
        <w:tc>
          <w:tcPr>
            <w:tcW w:w="850" w:type="dxa"/>
          </w:tcPr>
          <w:p w14:paraId="01A8E9B1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15</w:t>
            </w:r>
          </w:p>
        </w:tc>
        <w:tc>
          <w:tcPr>
            <w:tcW w:w="10348" w:type="dxa"/>
          </w:tcPr>
          <w:p w14:paraId="4819EA2A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How harms were defined and assessed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>, systematically, non-systematically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B7851E5" w14:textId="17E45120" w:rsidR="00C9152A" w:rsidRPr="00351899" w:rsidRDefault="00351899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 w:rsidR="00C325BC">
              <w:rPr>
                <w:rFonts w:eastAsiaTheme="minorEastAsia"/>
                <w:szCs w:val="24"/>
                <w:lang w:eastAsia="zh-CN"/>
              </w:rPr>
              <w:t>3</w:t>
            </w:r>
          </w:p>
        </w:tc>
      </w:tr>
      <w:tr w:rsidR="00C9152A" w:rsidRPr="009C6FD6" w14:paraId="047F000B" w14:textId="31EAAA04" w:rsidTr="00DB5D01">
        <w:trPr>
          <w:trHeight w:val="47"/>
        </w:trPr>
        <w:tc>
          <w:tcPr>
            <w:tcW w:w="1560" w:type="dxa"/>
          </w:tcPr>
          <w:p w14:paraId="5A2907F0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  <w:vMerge w:val="restart"/>
          </w:tcPr>
          <w:p w14:paraId="1EE54CF8" w14:textId="3C711B1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Sample size</w:t>
            </w:r>
          </w:p>
        </w:tc>
        <w:tc>
          <w:tcPr>
            <w:tcW w:w="850" w:type="dxa"/>
          </w:tcPr>
          <w:p w14:paraId="5DC67885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16a</w:t>
            </w:r>
          </w:p>
        </w:tc>
        <w:tc>
          <w:tcPr>
            <w:tcW w:w="10348" w:type="dxa"/>
          </w:tcPr>
          <w:p w14:paraId="220A6986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How sample size was determined, including all assumptions supporting the sample size calculation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2891D8B" w14:textId="6F5E0FE7" w:rsidR="00C9152A" w:rsidRPr="00351899" w:rsidRDefault="00351899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 w:rsidR="00B65584">
              <w:rPr>
                <w:rFonts w:eastAsiaTheme="minorEastAsia"/>
                <w:szCs w:val="24"/>
                <w:lang w:eastAsia="zh-CN"/>
              </w:rPr>
              <w:t>2</w:t>
            </w:r>
          </w:p>
        </w:tc>
      </w:tr>
      <w:tr w:rsidR="00C9152A" w:rsidRPr="009C6FD6" w14:paraId="5CB30557" w14:textId="313F18EA" w:rsidTr="00C9152A">
        <w:trPr>
          <w:trHeight w:val="62"/>
        </w:trPr>
        <w:tc>
          <w:tcPr>
            <w:tcW w:w="1560" w:type="dxa"/>
          </w:tcPr>
          <w:p w14:paraId="08CC833C" w14:textId="77777777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94" w:type="dxa"/>
            <w:vMerge/>
          </w:tcPr>
          <w:p w14:paraId="1731489E" w14:textId="73226012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</w:tcPr>
          <w:p w14:paraId="58BB85BA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16b</w:t>
            </w:r>
          </w:p>
        </w:tc>
        <w:tc>
          <w:tcPr>
            <w:tcW w:w="10348" w:type="dxa"/>
          </w:tcPr>
          <w:p w14:paraId="2D06107B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Explanation of any interim analyses and stopping guideline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CABA46B" w14:textId="6553AFB7" w:rsidR="00C9152A" w:rsidRPr="00A95D8C" w:rsidRDefault="00351899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 w:rsidRPr="00351899">
              <w:rPr>
                <w:szCs w:val="24"/>
              </w:rPr>
              <w:t>Inapplicable</w:t>
            </w:r>
          </w:p>
        </w:tc>
      </w:tr>
      <w:tr w:rsidR="00C9152A" w:rsidRPr="009C6FD6" w14:paraId="2051DFA3" w14:textId="3FCF8DCA" w:rsidTr="00DB5D01">
        <w:trPr>
          <w:trHeight w:val="122"/>
        </w:trPr>
        <w:tc>
          <w:tcPr>
            <w:tcW w:w="1560" w:type="dxa"/>
          </w:tcPr>
          <w:p w14:paraId="4D9C6AB0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5AE0BF75" w14:textId="28D34F78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A95D8C">
              <w:rPr>
                <w:szCs w:val="24"/>
              </w:rPr>
              <w:t>Randomisation</w:t>
            </w:r>
            <w:proofErr w:type="spellEnd"/>
            <w:r w:rsidRPr="00A95D8C">
              <w:rPr>
                <w:szCs w:val="24"/>
              </w:rPr>
              <w:t>:</w:t>
            </w:r>
          </w:p>
        </w:tc>
        <w:tc>
          <w:tcPr>
            <w:tcW w:w="850" w:type="dxa"/>
          </w:tcPr>
          <w:p w14:paraId="7B1DD812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</w:pPr>
            <w:r w:rsidRPr="00A95D8C">
              <w:rPr>
                <w:szCs w:val="24"/>
              </w:rPr>
              <w:t xml:space="preserve"> </w:t>
            </w:r>
          </w:p>
        </w:tc>
        <w:tc>
          <w:tcPr>
            <w:tcW w:w="10348" w:type="dxa"/>
          </w:tcPr>
          <w:p w14:paraId="42F7324F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</w:pPr>
            <w:r w:rsidRPr="00A95D8C">
              <w:rPr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187F4DF6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C9152A" w:rsidRPr="009C6FD6" w14:paraId="3B115453" w14:textId="66DE8618" w:rsidTr="00DB5D01">
        <w:trPr>
          <w:trHeight w:val="47"/>
        </w:trPr>
        <w:tc>
          <w:tcPr>
            <w:tcW w:w="1560" w:type="dxa"/>
          </w:tcPr>
          <w:p w14:paraId="4914686F" w14:textId="77777777" w:rsidR="00C9152A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  <w:vMerge w:val="restart"/>
          </w:tcPr>
          <w:p w14:paraId="7FFD2902" w14:textId="04B5AF58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szCs w:val="24"/>
              </w:rPr>
              <w:t> </w:t>
            </w:r>
            <w:r w:rsidRPr="00A95D8C">
              <w:rPr>
                <w:szCs w:val="24"/>
              </w:rPr>
              <w:t>Sequence generation</w:t>
            </w:r>
          </w:p>
        </w:tc>
        <w:tc>
          <w:tcPr>
            <w:tcW w:w="850" w:type="dxa"/>
          </w:tcPr>
          <w:p w14:paraId="2E1B25CB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17a</w:t>
            </w:r>
          </w:p>
        </w:tc>
        <w:tc>
          <w:tcPr>
            <w:tcW w:w="10348" w:type="dxa"/>
          </w:tcPr>
          <w:p w14:paraId="62859E28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Who generated the random allocation sequence and the method used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1CB3B9C" w14:textId="3A101D66" w:rsidR="00C9152A" w:rsidRPr="00351899" w:rsidRDefault="00C51791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 w:rsidRPr="00C51791">
              <w:rPr>
                <w:rFonts w:eastAsiaTheme="minorEastAsia"/>
                <w:szCs w:val="24"/>
                <w:lang w:eastAsia="zh-CN"/>
              </w:rPr>
              <w:t>Inapplicable</w:t>
            </w:r>
          </w:p>
        </w:tc>
      </w:tr>
      <w:tr w:rsidR="00C9152A" w:rsidRPr="009C6FD6" w14:paraId="42F6F25F" w14:textId="6CBA90EF" w:rsidTr="00DB5D01">
        <w:trPr>
          <w:trHeight w:val="86"/>
        </w:trPr>
        <w:tc>
          <w:tcPr>
            <w:tcW w:w="1560" w:type="dxa"/>
          </w:tcPr>
          <w:p w14:paraId="5DF65CD3" w14:textId="77777777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94" w:type="dxa"/>
            <w:vMerge/>
          </w:tcPr>
          <w:p w14:paraId="22DCCE4B" w14:textId="2EF73D45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</w:tcPr>
          <w:p w14:paraId="0BE2DA6E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17b</w:t>
            </w:r>
          </w:p>
        </w:tc>
        <w:tc>
          <w:tcPr>
            <w:tcW w:w="10348" w:type="dxa"/>
          </w:tcPr>
          <w:p w14:paraId="18E276DE" w14:textId="4954623E" w:rsidR="00DB5D01" w:rsidRPr="00214F24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 w:rsidRPr="00A95D8C">
              <w:rPr>
                <w:szCs w:val="24"/>
              </w:rPr>
              <w:t xml:space="preserve">Type of </w:t>
            </w:r>
            <w:proofErr w:type="spellStart"/>
            <w:r w:rsidRPr="00A95D8C">
              <w:rPr>
                <w:szCs w:val="24"/>
              </w:rPr>
              <w:t>randomisation</w:t>
            </w:r>
            <w:proofErr w:type="spellEnd"/>
            <w:r w:rsidRPr="00A95D8C">
              <w:rPr>
                <w:szCs w:val="24"/>
              </w:rPr>
              <w:t xml:space="preserve"> and details of any restriction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>, stratification, blocking and block size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C5702AF" w14:textId="43AC928F" w:rsidR="00C9152A" w:rsidRPr="00C51791" w:rsidRDefault="00C51791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 w:rsidR="00C84513">
              <w:rPr>
                <w:rFonts w:eastAsiaTheme="minorEastAsia"/>
                <w:szCs w:val="24"/>
                <w:lang w:eastAsia="zh-CN"/>
              </w:rPr>
              <w:t>2</w:t>
            </w:r>
          </w:p>
        </w:tc>
      </w:tr>
      <w:tr w:rsidR="00DB5D01" w:rsidRPr="009C6FD6" w14:paraId="3EBDFA55" w14:textId="77777777" w:rsidTr="00DB5D01">
        <w:trPr>
          <w:trHeight w:val="86"/>
        </w:trPr>
        <w:tc>
          <w:tcPr>
            <w:tcW w:w="1560" w:type="dxa"/>
          </w:tcPr>
          <w:p w14:paraId="171ECB1E" w14:textId="77777777" w:rsidR="00DB5D01" w:rsidRPr="009C6FD6" w:rsidRDefault="00DB5D01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94" w:type="dxa"/>
          </w:tcPr>
          <w:p w14:paraId="1362F785" w14:textId="77777777" w:rsidR="00DB5D01" w:rsidRPr="009C6FD6" w:rsidRDefault="00DB5D01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50" w:type="dxa"/>
          </w:tcPr>
          <w:p w14:paraId="56BE76F1" w14:textId="77777777" w:rsidR="00DB5D01" w:rsidRPr="00A95D8C" w:rsidRDefault="00DB5D01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</w:tc>
        <w:tc>
          <w:tcPr>
            <w:tcW w:w="10348" w:type="dxa"/>
          </w:tcPr>
          <w:p w14:paraId="63E5DC48" w14:textId="77777777" w:rsidR="00DB5D01" w:rsidRPr="00A95D8C" w:rsidRDefault="00DB5D01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440A31B" w14:textId="5595A39A" w:rsidR="00DB5D01" w:rsidRPr="00DB5D01" w:rsidRDefault="00DB5D01" w:rsidP="00DB5D01">
            <w:pPr>
              <w:pStyle w:val="TableBody"/>
              <w:autoSpaceDE w:val="0"/>
              <w:autoSpaceDN w:val="0"/>
              <w:adjustRightInd w:val="0"/>
              <w:jc w:val="center"/>
              <w:rPr>
                <w:b/>
                <w:bCs/>
                <w:szCs w:val="24"/>
              </w:rPr>
            </w:pPr>
            <w:r w:rsidRPr="00DB5D01">
              <w:rPr>
                <w:b/>
                <w:bCs/>
                <w:szCs w:val="24"/>
              </w:rPr>
              <w:t>Reported on page no.</w:t>
            </w:r>
          </w:p>
        </w:tc>
      </w:tr>
      <w:tr w:rsidR="00C9152A" w:rsidRPr="009C6FD6" w14:paraId="32DD2903" w14:textId="410EC6AC" w:rsidTr="00D86B53">
        <w:trPr>
          <w:trHeight w:val="544"/>
        </w:trPr>
        <w:tc>
          <w:tcPr>
            <w:tcW w:w="1560" w:type="dxa"/>
          </w:tcPr>
          <w:p w14:paraId="65738DC4" w14:textId="77777777" w:rsidR="00C9152A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16BD0A8B" w14:textId="4F5405E9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szCs w:val="24"/>
              </w:rPr>
              <w:t> </w:t>
            </w:r>
            <w:r w:rsidRPr="00A95D8C">
              <w:rPr>
                <w:szCs w:val="24"/>
              </w:rPr>
              <w:t>Allocation concealment mechanism</w:t>
            </w:r>
          </w:p>
        </w:tc>
        <w:tc>
          <w:tcPr>
            <w:tcW w:w="850" w:type="dxa"/>
          </w:tcPr>
          <w:p w14:paraId="6D4A3CC7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18</w:t>
            </w:r>
          </w:p>
        </w:tc>
        <w:tc>
          <w:tcPr>
            <w:tcW w:w="10348" w:type="dxa"/>
          </w:tcPr>
          <w:p w14:paraId="540A86AB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Mechanism used to implement the random allocation sequence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>, central computer/telephone; sequentially numbered, opaque, sealed containers), describing any steps to conceal the sequence until interventions were assigned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EE878D1" w14:textId="2F938927" w:rsidR="00C9152A" w:rsidRPr="00351899" w:rsidRDefault="00B3775A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>Page 2</w:t>
            </w:r>
          </w:p>
        </w:tc>
      </w:tr>
      <w:tr w:rsidR="00C9152A" w:rsidRPr="009C6FD6" w14:paraId="0881AFB4" w14:textId="676FDCF0" w:rsidTr="00D86B53">
        <w:trPr>
          <w:trHeight w:val="214"/>
        </w:trPr>
        <w:tc>
          <w:tcPr>
            <w:tcW w:w="1560" w:type="dxa"/>
          </w:tcPr>
          <w:p w14:paraId="6820DC7E" w14:textId="77777777" w:rsidR="00C9152A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697B183A" w14:textId="1D12750B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szCs w:val="24"/>
              </w:rPr>
              <w:t> </w:t>
            </w:r>
            <w:r w:rsidRPr="00A95D8C">
              <w:rPr>
                <w:szCs w:val="24"/>
              </w:rPr>
              <w:t>Implementation</w:t>
            </w:r>
          </w:p>
        </w:tc>
        <w:tc>
          <w:tcPr>
            <w:tcW w:w="850" w:type="dxa"/>
          </w:tcPr>
          <w:p w14:paraId="325D557E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19</w:t>
            </w:r>
          </w:p>
        </w:tc>
        <w:tc>
          <w:tcPr>
            <w:tcW w:w="10348" w:type="dxa"/>
          </w:tcPr>
          <w:p w14:paraId="41A5963E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Whether the personnel who enrolled and those who assigned participants to the interventions had access to the random allocation sequence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97BDC7F" w14:textId="6DCD381A" w:rsidR="00C9152A" w:rsidRPr="00351899" w:rsidRDefault="00351899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 w:rsidRPr="00351899">
              <w:rPr>
                <w:rFonts w:eastAsiaTheme="minorEastAsia"/>
                <w:szCs w:val="24"/>
                <w:lang w:eastAsia="zh-CN"/>
              </w:rPr>
              <w:t>Inapplicable</w:t>
            </w:r>
          </w:p>
        </w:tc>
      </w:tr>
      <w:tr w:rsidR="00C9152A" w:rsidRPr="009C6FD6" w14:paraId="0875E72E" w14:textId="2FC6D0E6" w:rsidTr="00D86B53">
        <w:trPr>
          <w:trHeight w:val="251"/>
        </w:trPr>
        <w:tc>
          <w:tcPr>
            <w:tcW w:w="1560" w:type="dxa"/>
          </w:tcPr>
          <w:p w14:paraId="579F95ED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  <w:vMerge w:val="restart"/>
          </w:tcPr>
          <w:p w14:paraId="723E446F" w14:textId="4FB7C223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Blinding</w:t>
            </w:r>
          </w:p>
        </w:tc>
        <w:tc>
          <w:tcPr>
            <w:tcW w:w="850" w:type="dxa"/>
          </w:tcPr>
          <w:p w14:paraId="59D4516E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0a</w:t>
            </w:r>
          </w:p>
        </w:tc>
        <w:tc>
          <w:tcPr>
            <w:tcW w:w="10348" w:type="dxa"/>
          </w:tcPr>
          <w:p w14:paraId="4144D396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Who was blinded after assignment to interventions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>, participants, care providers, outcome assessors, data analysts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948DC72" w14:textId="5C975B84" w:rsidR="00C9152A" w:rsidRPr="00A95D8C" w:rsidRDefault="00351899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 w:rsidRPr="00351899">
              <w:rPr>
                <w:szCs w:val="24"/>
              </w:rPr>
              <w:t>Inapplicable</w:t>
            </w:r>
          </w:p>
        </w:tc>
      </w:tr>
      <w:tr w:rsidR="00C9152A" w:rsidRPr="009C6FD6" w14:paraId="16E363D6" w14:textId="7B3DF9E5" w:rsidTr="00D86B53">
        <w:trPr>
          <w:trHeight w:val="98"/>
        </w:trPr>
        <w:tc>
          <w:tcPr>
            <w:tcW w:w="1560" w:type="dxa"/>
          </w:tcPr>
          <w:p w14:paraId="71A41171" w14:textId="77777777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94" w:type="dxa"/>
            <w:vMerge/>
          </w:tcPr>
          <w:p w14:paraId="2E328057" w14:textId="20477D71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</w:tcPr>
          <w:p w14:paraId="62725F06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0b</w:t>
            </w:r>
          </w:p>
        </w:tc>
        <w:tc>
          <w:tcPr>
            <w:tcW w:w="10348" w:type="dxa"/>
          </w:tcPr>
          <w:p w14:paraId="58B445B7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If blinded, how blinding was achieved and description of the similarity of intervention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3A8C965" w14:textId="38BEC5A6" w:rsidR="00C9152A" w:rsidRPr="00A95D8C" w:rsidRDefault="00351899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 w:rsidRPr="00351899">
              <w:rPr>
                <w:szCs w:val="24"/>
              </w:rPr>
              <w:t>Inapplicable</w:t>
            </w:r>
          </w:p>
        </w:tc>
      </w:tr>
      <w:tr w:rsidR="00C9152A" w:rsidRPr="009C6FD6" w14:paraId="5E3D1544" w14:textId="4D42DD44" w:rsidTr="00D86B53">
        <w:trPr>
          <w:trHeight w:val="225"/>
        </w:trPr>
        <w:tc>
          <w:tcPr>
            <w:tcW w:w="1560" w:type="dxa"/>
          </w:tcPr>
          <w:p w14:paraId="7097F24E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  <w:vMerge w:val="restart"/>
          </w:tcPr>
          <w:p w14:paraId="2C79C0DD" w14:textId="3E3E2180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Statistical methods</w:t>
            </w:r>
          </w:p>
        </w:tc>
        <w:tc>
          <w:tcPr>
            <w:tcW w:w="850" w:type="dxa"/>
          </w:tcPr>
          <w:p w14:paraId="55E8B9FF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1a</w:t>
            </w:r>
          </w:p>
        </w:tc>
        <w:tc>
          <w:tcPr>
            <w:tcW w:w="10348" w:type="dxa"/>
          </w:tcPr>
          <w:p w14:paraId="5C345210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Statistical methods used to compare groups for primary and secondary outcomes, including harm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92F4EAD" w14:textId="3C814106" w:rsidR="00C9152A" w:rsidRPr="00351899" w:rsidRDefault="00351899" w:rsidP="0029090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 w:rsidR="00A769C1">
              <w:rPr>
                <w:rFonts w:eastAsiaTheme="minorEastAsia"/>
                <w:szCs w:val="24"/>
                <w:lang w:eastAsia="zh-CN"/>
              </w:rPr>
              <w:t>3</w:t>
            </w:r>
          </w:p>
        </w:tc>
      </w:tr>
      <w:tr w:rsidR="00C9152A" w:rsidRPr="009C6FD6" w14:paraId="52CDC73B" w14:textId="46E9F593" w:rsidTr="00D86B53">
        <w:trPr>
          <w:trHeight w:val="225"/>
        </w:trPr>
        <w:tc>
          <w:tcPr>
            <w:tcW w:w="1560" w:type="dxa"/>
          </w:tcPr>
          <w:p w14:paraId="3E2DE8F4" w14:textId="77777777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94" w:type="dxa"/>
            <w:vMerge/>
          </w:tcPr>
          <w:p w14:paraId="6865A94B" w14:textId="10378D21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</w:tcPr>
          <w:p w14:paraId="1F1C890D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1b</w:t>
            </w:r>
          </w:p>
        </w:tc>
        <w:tc>
          <w:tcPr>
            <w:tcW w:w="10348" w:type="dxa"/>
          </w:tcPr>
          <w:p w14:paraId="24C2734B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Definition of who is included in each analysis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 xml:space="preserve">, all </w:t>
            </w:r>
            <w:proofErr w:type="spellStart"/>
            <w:r w:rsidRPr="00A95D8C">
              <w:rPr>
                <w:szCs w:val="24"/>
              </w:rPr>
              <w:t>randomised</w:t>
            </w:r>
            <w:proofErr w:type="spellEnd"/>
            <w:r w:rsidRPr="00A95D8C">
              <w:rPr>
                <w:szCs w:val="24"/>
              </w:rPr>
              <w:t xml:space="preserve"> participants), and in which group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87EE11F" w14:textId="08828BB6" w:rsidR="00C9152A" w:rsidRPr="00A95D8C" w:rsidRDefault="00AD27F9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Page 3</w:t>
            </w:r>
          </w:p>
        </w:tc>
      </w:tr>
      <w:tr w:rsidR="00C9152A" w:rsidRPr="009C6FD6" w14:paraId="06E0E11E" w14:textId="568F1822" w:rsidTr="00D86B53">
        <w:trPr>
          <w:trHeight w:val="225"/>
        </w:trPr>
        <w:tc>
          <w:tcPr>
            <w:tcW w:w="1560" w:type="dxa"/>
          </w:tcPr>
          <w:p w14:paraId="2160FC01" w14:textId="77777777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94" w:type="dxa"/>
            <w:vMerge/>
          </w:tcPr>
          <w:p w14:paraId="3B610B1C" w14:textId="024EBACD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</w:tcPr>
          <w:p w14:paraId="14F4017F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1c</w:t>
            </w:r>
          </w:p>
        </w:tc>
        <w:tc>
          <w:tcPr>
            <w:tcW w:w="10348" w:type="dxa"/>
          </w:tcPr>
          <w:p w14:paraId="6FEA342F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How missing data were handled in the analysi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A9DC131" w14:textId="11A5D3CA" w:rsidR="00C9152A" w:rsidRPr="00A95D8C" w:rsidRDefault="00351899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 w:rsidRPr="00351899">
              <w:rPr>
                <w:szCs w:val="24"/>
              </w:rPr>
              <w:t>Inapplicable</w:t>
            </w:r>
          </w:p>
        </w:tc>
      </w:tr>
      <w:tr w:rsidR="00C9152A" w:rsidRPr="009C6FD6" w14:paraId="147C9813" w14:textId="210963C6" w:rsidTr="00D86B53">
        <w:trPr>
          <w:trHeight w:val="257"/>
        </w:trPr>
        <w:tc>
          <w:tcPr>
            <w:tcW w:w="1560" w:type="dxa"/>
          </w:tcPr>
          <w:p w14:paraId="2A9EAD84" w14:textId="77777777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94" w:type="dxa"/>
            <w:vMerge/>
          </w:tcPr>
          <w:p w14:paraId="7C29010E" w14:textId="20B06851" w:rsidR="00C9152A" w:rsidRPr="009C6FD6" w:rsidRDefault="00C9152A" w:rsidP="0029090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</w:tcPr>
          <w:p w14:paraId="4C1A6907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1d</w:t>
            </w:r>
          </w:p>
        </w:tc>
        <w:tc>
          <w:tcPr>
            <w:tcW w:w="10348" w:type="dxa"/>
          </w:tcPr>
          <w:p w14:paraId="2C3BFD99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Methods for any additional analyses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>, subgroup and sensitivity analyses), distinguishing prespecified from post</w:t>
            </w:r>
            <w:r>
              <w:rPr>
                <w:szCs w:val="24"/>
              </w:rPr>
              <w:t xml:space="preserve"> </w:t>
            </w:r>
            <w:r w:rsidRPr="00A95D8C">
              <w:rPr>
                <w:szCs w:val="24"/>
              </w:rPr>
              <w:t>hoc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04556C9" w14:textId="47E6A550" w:rsidR="00C9152A" w:rsidRPr="00A95D8C" w:rsidRDefault="00351899" w:rsidP="0029090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 w:rsidRPr="00351899">
              <w:rPr>
                <w:szCs w:val="24"/>
              </w:rPr>
              <w:t>Inapplicable</w:t>
            </w:r>
          </w:p>
        </w:tc>
      </w:tr>
      <w:tr w:rsidR="00C9152A" w:rsidRPr="009C6FD6" w14:paraId="372A5F35" w14:textId="7F1F04CE" w:rsidTr="00D86B53">
        <w:trPr>
          <w:trHeight w:val="276"/>
        </w:trPr>
        <w:tc>
          <w:tcPr>
            <w:tcW w:w="1560" w:type="dxa"/>
          </w:tcPr>
          <w:p w14:paraId="78AB83EC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b/>
                <w:szCs w:val="24"/>
              </w:rPr>
            </w:pPr>
          </w:p>
        </w:tc>
        <w:tc>
          <w:tcPr>
            <w:tcW w:w="13892" w:type="dxa"/>
            <w:gridSpan w:val="3"/>
            <w:vAlign w:val="bottom"/>
          </w:tcPr>
          <w:p w14:paraId="0AE2BAF1" w14:textId="24735C60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A95D8C">
              <w:rPr>
                <w:b/>
                <w:szCs w:val="24"/>
              </w:rPr>
              <w:t>Results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64083DFC" w14:textId="77777777" w:rsidR="00C9152A" w:rsidRPr="00A95D8C" w:rsidRDefault="00C9152A" w:rsidP="00290903">
            <w:pPr>
              <w:pStyle w:val="TableBody"/>
              <w:autoSpaceDE w:val="0"/>
              <w:autoSpaceDN w:val="0"/>
              <w:adjustRightInd w:val="0"/>
              <w:rPr>
                <w:b/>
                <w:szCs w:val="24"/>
              </w:rPr>
            </w:pPr>
          </w:p>
        </w:tc>
      </w:tr>
      <w:tr w:rsidR="00D86B53" w:rsidRPr="009C6FD6" w14:paraId="7221D068" w14:textId="2B3ECB08" w:rsidTr="00D86B53">
        <w:trPr>
          <w:trHeight w:val="409"/>
        </w:trPr>
        <w:tc>
          <w:tcPr>
            <w:tcW w:w="1560" w:type="dxa"/>
          </w:tcPr>
          <w:p w14:paraId="42A70751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  <w:vMerge w:val="restart"/>
          </w:tcPr>
          <w:p w14:paraId="6F933BCF" w14:textId="66F0E5A6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Participant flow, including flow diagram</w:t>
            </w:r>
          </w:p>
        </w:tc>
        <w:tc>
          <w:tcPr>
            <w:tcW w:w="850" w:type="dxa"/>
          </w:tcPr>
          <w:p w14:paraId="7E6A5FF1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2a</w:t>
            </w:r>
          </w:p>
        </w:tc>
        <w:tc>
          <w:tcPr>
            <w:tcW w:w="10348" w:type="dxa"/>
          </w:tcPr>
          <w:p w14:paraId="51EFA88B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 xml:space="preserve">For each group, the numbers of participants who were randomly assigned, received intended intervention, and were </w:t>
            </w:r>
            <w:proofErr w:type="spellStart"/>
            <w:r w:rsidRPr="00A95D8C">
              <w:rPr>
                <w:szCs w:val="24"/>
              </w:rPr>
              <w:t>analysed</w:t>
            </w:r>
            <w:proofErr w:type="spellEnd"/>
            <w:r w:rsidRPr="00A95D8C">
              <w:rPr>
                <w:szCs w:val="24"/>
              </w:rPr>
              <w:t xml:space="preserve"> for the primary outcome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22FFCD9F" w14:textId="6943E1DB" w:rsidR="00D86B53" w:rsidRPr="00CE368A" w:rsidRDefault="00CE368A" w:rsidP="00D86B5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 w:rsidR="00995BCA">
              <w:rPr>
                <w:rFonts w:eastAsiaTheme="minorEastAsia"/>
                <w:szCs w:val="24"/>
                <w:lang w:eastAsia="zh-CN"/>
              </w:rPr>
              <w:t>3</w:t>
            </w:r>
          </w:p>
        </w:tc>
      </w:tr>
      <w:tr w:rsidR="00D86B53" w:rsidRPr="009C6FD6" w14:paraId="43285D40" w14:textId="4A800CD3" w:rsidTr="00D86B53">
        <w:trPr>
          <w:trHeight w:val="189"/>
        </w:trPr>
        <w:tc>
          <w:tcPr>
            <w:tcW w:w="1560" w:type="dxa"/>
          </w:tcPr>
          <w:p w14:paraId="078404D1" w14:textId="77777777" w:rsidR="00D86B53" w:rsidRPr="009C6FD6" w:rsidRDefault="00D86B53" w:rsidP="00D86B5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94" w:type="dxa"/>
            <w:vMerge/>
          </w:tcPr>
          <w:p w14:paraId="164525E9" w14:textId="1CD08B7D" w:rsidR="00D86B53" w:rsidRPr="009C6FD6" w:rsidRDefault="00D86B53" w:rsidP="00D86B5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</w:tcPr>
          <w:p w14:paraId="75CC267F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2b</w:t>
            </w:r>
          </w:p>
        </w:tc>
        <w:tc>
          <w:tcPr>
            <w:tcW w:w="10348" w:type="dxa"/>
          </w:tcPr>
          <w:p w14:paraId="33EDC196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 xml:space="preserve">For each group, losses and exclusions after </w:t>
            </w:r>
            <w:proofErr w:type="spellStart"/>
            <w:r w:rsidRPr="00A95D8C">
              <w:rPr>
                <w:szCs w:val="24"/>
              </w:rPr>
              <w:t>randomisation</w:t>
            </w:r>
            <w:proofErr w:type="spellEnd"/>
            <w:r w:rsidRPr="00A95D8C">
              <w:rPr>
                <w:szCs w:val="24"/>
              </w:rPr>
              <w:t>, together with reason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D78E01B" w14:textId="21EB5018" w:rsidR="00D86B53" w:rsidRPr="00A95D8C" w:rsidRDefault="00CE368A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 w:rsidRPr="00CE368A">
              <w:rPr>
                <w:szCs w:val="24"/>
              </w:rPr>
              <w:t>Inapplicable</w:t>
            </w:r>
          </w:p>
        </w:tc>
      </w:tr>
      <w:tr w:rsidR="00D86B53" w:rsidRPr="009C6FD6" w14:paraId="16B37113" w14:textId="113A4367" w:rsidTr="00D86B53">
        <w:trPr>
          <w:trHeight w:val="221"/>
        </w:trPr>
        <w:tc>
          <w:tcPr>
            <w:tcW w:w="1560" w:type="dxa"/>
          </w:tcPr>
          <w:p w14:paraId="5E927DA5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  <w:vMerge w:val="restart"/>
          </w:tcPr>
          <w:p w14:paraId="7E8E3E35" w14:textId="6EB9878F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Recruitment</w:t>
            </w:r>
          </w:p>
        </w:tc>
        <w:tc>
          <w:tcPr>
            <w:tcW w:w="850" w:type="dxa"/>
          </w:tcPr>
          <w:p w14:paraId="31F56EEA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3a</w:t>
            </w:r>
          </w:p>
        </w:tc>
        <w:tc>
          <w:tcPr>
            <w:tcW w:w="10348" w:type="dxa"/>
          </w:tcPr>
          <w:p w14:paraId="2FACE3FF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Dates defining the periods of recruitment and follow-up for outcomes of benefits and harm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33886DC" w14:textId="0C216403" w:rsidR="00D86B53" w:rsidRPr="00CE368A" w:rsidRDefault="00CE368A" w:rsidP="00D86B5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 w:hint="eastAsia"/>
                <w:szCs w:val="24"/>
                <w:lang w:eastAsia="zh-CN"/>
              </w:rPr>
              <w:t>P</w:t>
            </w:r>
            <w:r>
              <w:rPr>
                <w:rFonts w:eastAsiaTheme="minorEastAsia"/>
                <w:szCs w:val="24"/>
                <w:lang w:eastAsia="zh-CN"/>
              </w:rPr>
              <w:t xml:space="preserve">age </w:t>
            </w:r>
            <w:r w:rsidR="000977AA">
              <w:rPr>
                <w:rFonts w:eastAsiaTheme="minorEastAsia"/>
                <w:szCs w:val="24"/>
                <w:lang w:eastAsia="zh-CN"/>
              </w:rPr>
              <w:t>2</w:t>
            </w:r>
          </w:p>
        </w:tc>
      </w:tr>
      <w:tr w:rsidR="00D86B53" w:rsidRPr="009C6FD6" w14:paraId="42D233B6" w14:textId="2A9A617E" w:rsidTr="00D86B53">
        <w:trPr>
          <w:trHeight w:val="276"/>
        </w:trPr>
        <w:tc>
          <w:tcPr>
            <w:tcW w:w="1560" w:type="dxa"/>
          </w:tcPr>
          <w:p w14:paraId="39E428CE" w14:textId="77777777" w:rsidR="00D86B53" w:rsidRPr="009C6FD6" w:rsidRDefault="00D86B53" w:rsidP="00D86B5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94" w:type="dxa"/>
            <w:vMerge/>
          </w:tcPr>
          <w:p w14:paraId="7D05ABA8" w14:textId="34EB1728" w:rsidR="00D86B53" w:rsidRPr="009C6FD6" w:rsidRDefault="00D86B53" w:rsidP="00D86B5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</w:tcPr>
          <w:p w14:paraId="5D97505A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3b</w:t>
            </w:r>
          </w:p>
        </w:tc>
        <w:tc>
          <w:tcPr>
            <w:tcW w:w="10348" w:type="dxa"/>
          </w:tcPr>
          <w:p w14:paraId="10F28482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If relevant, why the trial ended or was stopped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F9AE1C2" w14:textId="67653692" w:rsidR="00D86B53" w:rsidRPr="00A95D8C" w:rsidRDefault="00CE368A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 w:rsidRPr="00CE368A">
              <w:rPr>
                <w:szCs w:val="24"/>
              </w:rPr>
              <w:t>Inapplicable</w:t>
            </w:r>
          </w:p>
        </w:tc>
      </w:tr>
      <w:tr w:rsidR="00D86B53" w:rsidRPr="009C6FD6" w14:paraId="2AF8086A" w14:textId="73D3CF27" w:rsidTr="00D86B53">
        <w:trPr>
          <w:trHeight w:val="441"/>
        </w:trPr>
        <w:tc>
          <w:tcPr>
            <w:tcW w:w="1560" w:type="dxa"/>
          </w:tcPr>
          <w:p w14:paraId="3606B2E2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  <w:vMerge w:val="restart"/>
          </w:tcPr>
          <w:p w14:paraId="1516A7B5" w14:textId="00FE476C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Intervention and comparator delivery</w:t>
            </w:r>
          </w:p>
        </w:tc>
        <w:tc>
          <w:tcPr>
            <w:tcW w:w="850" w:type="dxa"/>
          </w:tcPr>
          <w:p w14:paraId="212C9562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4a</w:t>
            </w:r>
          </w:p>
        </w:tc>
        <w:tc>
          <w:tcPr>
            <w:tcW w:w="10348" w:type="dxa"/>
          </w:tcPr>
          <w:p w14:paraId="466BA725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Intervention and comparator as they were actually administered (</w:t>
            </w:r>
            <w:proofErr w:type="spellStart"/>
            <w:r w:rsidRPr="00A95D8C">
              <w:rPr>
                <w:szCs w:val="24"/>
              </w:rPr>
              <w:t>eg</w:t>
            </w:r>
            <w:proofErr w:type="spellEnd"/>
            <w:r w:rsidRPr="00A95D8C">
              <w:rPr>
                <w:szCs w:val="24"/>
              </w:rPr>
              <w:t xml:space="preserve">, where appropriate, who delivered the intervention/comparator, how participants adhered, whether they were delivered as intended </w:t>
            </w:r>
            <w:r>
              <w:rPr>
                <w:szCs w:val="24"/>
              </w:rPr>
              <w:t>(</w:t>
            </w:r>
            <w:r w:rsidRPr="00A95D8C">
              <w:rPr>
                <w:szCs w:val="24"/>
              </w:rPr>
              <w:t>fidelity</w:t>
            </w:r>
            <w:r>
              <w:rPr>
                <w:szCs w:val="24"/>
              </w:rPr>
              <w:t>)</w:t>
            </w:r>
            <w:r w:rsidRPr="00A95D8C">
              <w:rPr>
                <w:szCs w:val="24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FBEF8CA" w14:textId="656BC728" w:rsidR="00D86B53" w:rsidRPr="00A95D8C" w:rsidRDefault="00CE368A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 w:rsidRPr="00CE368A">
              <w:rPr>
                <w:szCs w:val="24"/>
              </w:rPr>
              <w:t>Inapplicable</w:t>
            </w:r>
          </w:p>
        </w:tc>
      </w:tr>
      <w:tr w:rsidR="00D86B53" w:rsidRPr="009C6FD6" w14:paraId="386E3BBC" w14:textId="7C5B2D54" w:rsidTr="00D86B53">
        <w:trPr>
          <w:trHeight w:val="243"/>
        </w:trPr>
        <w:tc>
          <w:tcPr>
            <w:tcW w:w="1560" w:type="dxa"/>
          </w:tcPr>
          <w:p w14:paraId="1116E4B2" w14:textId="77777777" w:rsidR="00D86B53" w:rsidRPr="009C6FD6" w:rsidRDefault="00D86B53" w:rsidP="00D86B5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94" w:type="dxa"/>
            <w:vMerge/>
          </w:tcPr>
          <w:p w14:paraId="08679969" w14:textId="3A0947DE" w:rsidR="00D86B53" w:rsidRPr="009C6FD6" w:rsidRDefault="00D86B53" w:rsidP="00D86B53">
            <w:pPr>
              <w:widowControl w:val="0"/>
              <w:spacing w:line="276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</w:tcPr>
          <w:p w14:paraId="09750EE4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4b</w:t>
            </w:r>
          </w:p>
        </w:tc>
        <w:tc>
          <w:tcPr>
            <w:tcW w:w="10348" w:type="dxa"/>
          </w:tcPr>
          <w:p w14:paraId="6AC8E7B7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Concomitant care received during the trial for each group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0E6E873" w14:textId="6054CAE0" w:rsidR="00D86B53" w:rsidRPr="00CE368A" w:rsidRDefault="00CE368A" w:rsidP="00D86B5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 w:rsidR="00635DC0">
              <w:rPr>
                <w:rFonts w:eastAsiaTheme="minorEastAsia"/>
                <w:szCs w:val="24"/>
                <w:lang w:eastAsia="zh-CN"/>
              </w:rPr>
              <w:t>3</w:t>
            </w:r>
          </w:p>
        </w:tc>
      </w:tr>
      <w:tr w:rsidR="00D86B53" w:rsidRPr="009C6FD6" w14:paraId="2B55E115" w14:textId="45706436" w:rsidTr="00D86B53">
        <w:trPr>
          <w:trHeight w:val="243"/>
        </w:trPr>
        <w:tc>
          <w:tcPr>
            <w:tcW w:w="1560" w:type="dxa"/>
          </w:tcPr>
          <w:p w14:paraId="3EDBB004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77F676A2" w14:textId="36503A5C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Baseline data</w:t>
            </w:r>
          </w:p>
        </w:tc>
        <w:tc>
          <w:tcPr>
            <w:tcW w:w="850" w:type="dxa"/>
          </w:tcPr>
          <w:p w14:paraId="45320ECD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5</w:t>
            </w:r>
          </w:p>
        </w:tc>
        <w:tc>
          <w:tcPr>
            <w:tcW w:w="10348" w:type="dxa"/>
          </w:tcPr>
          <w:p w14:paraId="2C6EA252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A table showing baseline demographic and clinical characteristics for each group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3C13CB2" w14:textId="2ACF13B3" w:rsidR="00D86B53" w:rsidRPr="00CE368A" w:rsidRDefault="00CE368A" w:rsidP="00D86B5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 w:rsidR="00635DC0">
              <w:rPr>
                <w:rFonts w:eastAsiaTheme="minorEastAsia"/>
                <w:szCs w:val="24"/>
                <w:lang w:eastAsia="zh-CN"/>
              </w:rPr>
              <w:t>5</w:t>
            </w:r>
          </w:p>
        </w:tc>
      </w:tr>
      <w:tr w:rsidR="00D86B53" w:rsidRPr="009C6FD6" w14:paraId="7F3E7327" w14:textId="27421A4F" w:rsidTr="00D86B53">
        <w:trPr>
          <w:trHeight w:val="416"/>
        </w:trPr>
        <w:tc>
          <w:tcPr>
            <w:tcW w:w="1560" w:type="dxa"/>
          </w:tcPr>
          <w:p w14:paraId="49E46122" w14:textId="77777777" w:rsidR="00D86B53" w:rsidRDefault="00D86B53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18A8AC70" w14:textId="0CFC6611" w:rsidR="00D86B53" w:rsidRDefault="00D86B53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 xml:space="preserve">Numbers </w:t>
            </w:r>
            <w:proofErr w:type="spellStart"/>
            <w:r>
              <w:rPr>
                <w:szCs w:val="24"/>
              </w:rPr>
              <w:t>analysed</w:t>
            </w:r>
            <w:proofErr w:type="spellEnd"/>
            <w:r>
              <w:rPr>
                <w:szCs w:val="24"/>
              </w:rPr>
              <w:t>,</w:t>
            </w:r>
          </w:p>
          <w:p w14:paraId="19EBF4F2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outcomes and estimation</w:t>
            </w:r>
          </w:p>
        </w:tc>
        <w:tc>
          <w:tcPr>
            <w:tcW w:w="850" w:type="dxa"/>
          </w:tcPr>
          <w:p w14:paraId="0C209A7F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6</w:t>
            </w:r>
          </w:p>
        </w:tc>
        <w:tc>
          <w:tcPr>
            <w:tcW w:w="10348" w:type="dxa"/>
          </w:tcPr>
          <w:p w14:paraId="59D39E8D" w14:textId="77777777" w:rsidR="00D86B53" w:rsidRDefault="00D86B53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For each primary and secondary outcome, by group:</w:t>
            </w:r>
          </w:p>
          <w:p w14:paraId="26766BB4" w14:textId="77777777" w:rsidR="00D86B53" w:rsidRDefault="00D86B53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● the number of participants included in the analysis</w:t>
            </w:r>
          </w:p>
          <w:p w14:paraId="280EA21F" w14:textId="77777777" w:rsidR="00D86B53" w:rsidRDefault="00D86B53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● the number of participants with available data at the outcome time point</w:t>
            </w:r>
          </w:p>
          <w:p w14:paraId="546E4EE9" w14:textId="77777777" w:rsidR="00D86B53" w:rsidRDefault="00D86B53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● result for each group, and the estimated effect size and its precision (such as 95% confidence interval)</w:t>
            </w:r>
          </w:p>
          <w:p w14:paraId="26D61DB5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● for binary outcomes, presentation of both absolute and relative effect size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DF81188" w14:textId="71EB07CE" w:rsidR="00D86B53" w:rsidRPr="00CE368A" w:rsidRDefault="00CE368A" w:rsidP="00D86B5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 w:rsidR="00193A0E">
              <w:rPr>
                <w:rFonts w:eastAsiaTheme="minorEastAsia"/>
                <w:szCs w:val="24"/>
                <w:lang w:eastAsia="zh-CN"/>
              </w:rPr>
              <w:t>3</w:t>
            </w:r>
            <w:r>
              <w:rPr>
                <w:rFonts w:eastAsiaTheme="minorEastAsia"/>
                <w:szCs w:val="24"/>
                <w:lang w:eastAsia="zh-CN"/>
              </w:rPr>
              <w:t>-</w:t>
            </w:r>
            <w:r w:rsidR="00193A0E">
              <w:rPr>
                <w:rFonts w:eastAsiaTheme="minorEastAsia"/>
                <w:szCs w:val="24"/>
                <w:lang w:eastAsia="zh-CN"/>
              </w:rPr>
              <w:t>6</w:t>
            </w:r>
          </w:p>
        </w:tc>
      </w:tr>
      <w:tr w:rsidR="00D86B53" w:rsidRPr="009C6FD6" w14:paraId="327AC6C8" w14:textId="20C5572A" w:rsidTr="00D86B53">
        <w:trPr>
          <w:trHeight w:val="204"/>
        </w:trPr>
        <w:tc>
          <w:tcPr>
            <w:tcW w:w="1560" w:type="dxa"/>
          </w:tcPr>
          <w:p w14:paraId="19865B92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19D4AD89" w14:textId="596F2FB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Harms</w:t>
            </w:r>
          </w:p>
        </w:tc>
        <w:tc>
          <w:tcPr>
            <w:tcW w:w="850" w:type="dxa"/>
          </w:tcPr>
          <w:p w14:paraId="0F1218BF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7</w:t>
            </w:r>
          </w:p>
        </w:tc>
        <w:tc>
          <w:tcPr>
            <w:tcW w:w="10348" w:type="dxa"/>
          </w:tcPr>
          <w:p w14:paraId="444BFECD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All harms or unintended events in each group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DADA80B" w14:textId="481C331B" w:rsidR="00D86B53" w:rsidRPr="00CE368A" w:rsidRDefault="00CE368A" w:rsidP="00D86B5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 w:rsidR="002551BD">
              <w:rPr>
                <w:rFonts w:eastAsiaTheme="minorEastAsia"/>
                <w:szCs w:val="24"/>
                <w:lang w:eastAsia="zh-CN"/>
              </w:rPr>
              <w:t>6</w:t>
            </w:r>
          </w:p>
        </w:tc>
      </w:tr>
      <w:tr w:rsidR="00D86B53" w:rsidRPr="009C6FD6" w14:paraId="66A23BAA" w14:textId="1A149A45" w:rsidTr="00D86B53">
        <w:trPr>
          <w:trHeight w:val="416"/>
        </w:trPr>
        <w:tc>
          <w:tcPr>
            <w:tcW w:w="1560" w:type="dxa"/>
          </w:tcPr>
          <w:p w14:paraId="3AB0A0FA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2B28A500" w14:textId="5273AC95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Ancillary analyses</w:t>
            </w:r>
          </w:p>
        </w:tc>
        <w:tc>
          <w:tcPr>
            <w:tcW w:w="850" w:type="dxa"/>
          </w:tcPr>
          <w:p w14:paraId="514EA945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8</w:t>
            </w:r>
          </w:p>
        </w:tc>
        <w:tc>
          <w:tcPr>
            <w:tcW w:w="10348" w:type="dxa"/>
          </w:tcPr>
          <w:p w14:paraId="51C0A5B7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Any other analyses performed, including subgroup and sensitivity analyses, distinguishing pre-specified from post</w:t>
            </w:r>
            <w:r>
              <w:rPr>
                <w:szCs w:val="24"/>
              </w:rPr>
              <w:t xml:space="preserve"> </w:t>
            </w:r>
            <w:r w:rsidRPr="00A95D8C">
              <w:rPr>
                <w:szCs w:val="24"/>
              </w:rPr>
              <w:t>hoc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36F0E9A" w14:textId="65D3AF55" w:rsidR="00D86B53" w:rsidRPr="00A95D8C" w:rsidRDefault="00CE368A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  <w:r w:rsidRPr="00CE368A">
              <w:rPr>
                <w:szCs w:val="24"/>
              </w:rPr>
              <w:t>Inapplicable</w:t>
            </w:r>
          </w:p>
        </w:tc>
      </w:tr>
      <w:tr w:rsidR="00D86B53" w:rsidRPr="009C6FD6" w14:paraId="0A2B83EB" w14:textId="768FF2FF" w:rsidTr="00D86B53">
        <w:trPr>
          <w:trHeight w:val="56"/>
        </w:trPr>
        <w:tc>
          <w:tcPr>
            <w:tcW w:w="1560" w:type="dxa"/>
          </w:tcPr>
          <w:p w14:paraId="4F0C75B6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b/>
                <w:szCs w:val="24"/>
              </w:rPr>
            </w:pPr>
          </w:p>
        </w:tc>
        <w:tc>
          <w:tcPr>
            <w:tcW w:w="13892" w:type="dxa"/>
            <w:gridSpan w:val="3"/>
          </w:tcPr>
          <w:p w14:paraId="78D7CEF5" w14:textId="251C7049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A95D8C">
              <w:rPr>
                <w:b/>
                <w:szCs w:val="24"/>
              </w:rPr>
              <w:t>Discussion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B6A24AA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b/>
                <w:szCs w:val="24"/>
              </w:rPr>
            </w:pPr>
          </w:p>
        </w:tc>
      </w:tr>
      <w:tr w:rsidR="00D86B53" w:rsidRPr="009C6FD6" w14:paraId="7A36E87D" w14:textId="020D4356" w:rsidTr="00D86B53">
        <w:trPr>
          <w:trHeight w:val="281"/>
        </w:trPr>
        <w:tc>
          <w:tcPr>
            <w:tcW w:w="1560" w:type="dxa"/>
          </w:tcPr>
          <w:p w14:paraId="7E8CE5E2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</w:tcPr>
          <w:p w14:paraId="42708C0A" w14:textId="2C0CB51D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Interpretation</w:t>
            </w:r>
          </w:p>
        </w:tc>
        <w:tc>
          <w:tcPr>
            <w:tcW w:w="850" w:type="dxa"/>
          </w:tcPr>
          <w:p w14:paraId="72B921EA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29</w:t>
            </w:r>
          </w:p>
        </w:tc>
        <w:tc>
          <w:tcPr>
            <w:tcW w:w="10348" w:type="dxa"/>
          </w:tcPr>
          <w:p w14:paraId="4356F662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Interpretation consistent with results, balancing benefits and harms, and considering other relevant evidence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1DCE8D9" w14:textId="060FBAB4" w:rsidR="00D86B53" w:rsidRPr="00CE368A" w:rsidRDefault="00CE368A" w:rsidP="00D86B5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 w:rsidR="00103B69">
              <w:rPr>
                <w:rFonts w:eastAsiaTheme="minorEastAsia"/>
                <w:szCs w:val="24"/>
                <w:lang w:eastAsia="zh-CN"/>
              </w:rPr>
              <w:t>6</w:t>
            </w:r>
            <w:r>
              <w:rPr>
                <w:rFonts w:eastAsiaTheme="minorEastAsia"/>
                <w:szCs w:val="24"/>
                <w:lang w:eastAsia="zh-CN"/>
              </w:rPr>
              <w:t>-</w:t>
            </w:r>
            <w:r w:rsidR="00103B69">
              <w:rPr>
                <w:rFonts w:eastAsiaTheme="minorEastAsia"/>
                <w:szCs w:val="24"/>
                <w:lang w:eastAsia="zh-CN"/>
              </w:rPr>
              <w:t>7</w:t>
            </w:r>
          </w:p>
        </w:tc>
      </w:tr>
      <w:tr w:rsidR="00D86B53" w:rsidRPr="009C6FD6" w14:paraId="19B1801F" w14:textId="22DDA5ED" w:rsidTr="00D86B53">
        <w:trPr>
          <w:trHeight w:val="281"/>
        </w:trPr>
        <w:tc>
          <w:tcPr>
            <w:tcW w:w="1560" w:type="dxa"/>
          </w:tcPr>
          <w:p w14:paraId="2D4B0F15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694" w:type="dxa"/>
            <w:tcBorders>
              <w:bottom w:val="single" w:sz="4" w:space="0" w:color="auto"/>
            </w:tcBorders>
          </w:tcPr>
          <w:p w14:paraId="2781E9EA" w14:textId="7E5C12D2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Limitations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3DF77C11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>30</w:t>
            </w:r>
          </w:p>
        </w:tc>
        <w:tc>
          <w:tcPr>
            <w:tcW w:w="10348" w:type="dxa"/>
            <w:tcBorders>
              <w:bottom w:val="single" w:sz="4" w:space="0" w:color="auto"/>
            </w:tcBorders>
          </w:tcPr>
          <w:p w14:paraId="5A5F6BA5" w14:textId="77777777" w:rsidR="00D86B53" w:rsidRPr="00A95D8C" w:rsidRDefault="00D86B53" w:rsidP="00D86B53">
            <w:pPr>
              <w:pStyle w:val="TableBody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95D8C">
              <w:rPr>
                <w:szCs w:val="24"/>
              </w:rPr>
              <w:t xml:space="preserve">Trial limitations, addressing sources of potential bias, imprecision, </w:t>
            </w:r>
            <w:proofErr w:type="spellStart"/>
            <w:r w:rsidRPr="00A95D8C">
              <w:rPr>
                <w:szCs w:val="24"/>
              </w:rPr>
              <w:t>generalisability</w:t>
            </w:r>
            <w:proofErr w:type="spellEnd"/>
            <w:r w:rsidRPr="00A95D8C">
              <w:rPr>
                <w:szCs w:val="24"/>
              </w:rPr>
              <w:t>, and, if relevant, multiplicity of analyse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C333E74" w14:textId="39350C66" w:rsidR="00D86B53" w:rsidRPr="0045702B" w:rsidRDefault="0045702B" w:rsidP="00D86B53">
            <w:pPr>
              <w:pStyle w:val="TableBody"/>
              <w:autoSpaceDE w:val="0"/>
              <w:autoSpaceDN w:val="0"/>
              <w:adjustRightInd w:val="0"/>
              <w:rPr>
                <w:rFonts w:eastAsiaTheme="minorEastAsia"/>
                <w:szCs w:val="24"/>
                <w:lang w:eastAsia="zh-CN"/>
              </w:rPr>
            </w:pPr>
            <w:r>
              <w:rPr>
                <w:rFonts w:eastAsiaTheme="minorEastAsia"/>
                <w:szCs w:val="24"/>
                <w:lang w:eastAsia="zh-CN"/>
              </w:rPr>
              <w:t xml:space="preserve">Page </w:t>
            </w:r>
            <w:r w:rsidR="00103B69">
              <w:rPr>
                <w:rFonts w:eastAsiaTheme="minorEastAsia"/>
                <w:szCs w:val="24"/>
                <w:lang w:eastAsia="zh-CN"/>
              </w:rPr>
              <w:t>7</w:t>
            </w:r>
          </w:p>
        </w:tc>
        <w:bookmarkStart w:id="0" w:name="_GoBack"/>
        <w:bookmarkEnd w:id="0"/>
      </w:tr>
    </w:tbl>
    <w:p w14:paraId="26A74134" w14:textId="77777777" w:rsidR="00DB5D01" w:rsidRPr="001D66E4" w:rsidRDefault="00DB5D01" w:rsidP="001D66E4">
      <w:pPr>
        <w:spacing w:after="0"/>
        <w:rPr>
          <w:sz w:val="16"/>
          <w:szCs w:val="16"/>
        </w:rPr>
      </w:pPr>
    </w:p>
    <w:p w14:paraId="1614A667" w14:textId="2354C806" w:rsidR="00DB5D01" w:rsidRPr="001D66E4" w:rsidRDefault="00DB5D01" w:rsidP="00DB5D01">
      <w:pPr>
        <w:pStyle w:val="TableNote"/>
        <w:tabs>
          <w:tab w:val="left" w:pos="4830"/>
        </w:tabs>
        <w:spacing w:before="80" w:line="240" w:lineRule="auto"/>
        <w:rPr>
          <w:rFonts w:ascii="Arial" w:hAnsi="Arial" w:cs="Arial"/>
          <w:sz w:val="18"/>
          <w:szCs w:val="18"/>
        </w:rPr>
      </w:pPr>
      <w:r w:rsidRPr="001D66E4">
        <w:rPr>
          <w:rFonts w:ascii="Arial" w:hAnsi="Arial" w:cs="Arial"/>
          <w:sz w:val="18"/>
          <w:szCs w:val="18"/>
        </w:rPr>
        <w:t>Citation: Hopewell S</w:t>
      </w:r>
      <w:r w:rsidR="007D4228" w:rsidRPr="001D66E4">
        <w:rPr>
          <w:rFonts w:ascii="Arial" w:hAnsi="Arial" w:cs="Arial"/>
          <w:sz w:val="18"/>
          <w:szCs w:val="18"/>
        </w:rPr>
        <w:t>, Chan AW, Collins GS, Hróbjartsson A, Moher D, Schulz KF,</w:t>
      </w:r>
      <w:r w:rsidRPr="001D66E4">
        <w:rPr>
          <w:rFonts w:ascii="Arial" w:hAnsi="Arial" w:cs="Arial"/>
          <w:sz w:val="18"/>
          <w:szCs w:val="18"/>
        </w:rPr>
        <w:t xml:space="preserve"> et al. CONSORT 2025 Statement: updated guideline for reporting randomised trials. BMJ. 2025; </w:t>
      </w:r>
      <w:proofErr w:type="gramStart"/>
      <w:r w:rsidR="006113B4" w:rsidRPr="001D66E4">
        <w:rPr>
          <w:rFonts w:ascii="Arial" w:hAnsi="Arial" w:cs="Arial"/>
          <w:sz w:val="18"/>
          <w:szCs w:val="18"/>
        </w:rPr>
        <w:t>388:e</w:t>
      </w:r>
      <w:proofErr w:type="gramEnd"/>
      <w:r w:rsidR="006113B4" w:rsidRPr="001D66E4">
        <w:rPr>
          <w:rFonts w:ascii="Arial" w:hAnsi="Arial" w:cs="Arial"/>
          <w:sz w:val="18"/>
          <w:szCs w:val="18"/>
        </w:rPr>
        <w:t xml:space="preserve">081123. </w:t>
      </w:r>
      <w:hyperlink r:id="rId10" w:history="1">
        <w:r w:rsidR="006113B4" w:rsidRPr="001D66E4">
          <w:rPr>
            <w:rStyle w:val="ae"/>
            <w:rFonts w:ascii="Arial" w:hAnsi="Arial" w:cs="Arial"/>
            <w:sz w:val="18"/>
            <w:szCs w:val="18"/>
          </w:rPr>
          <w:t>https://dx.doi.org/10.1136/bmj-2024-081123</w:t>
        </w:r>
      </w:hyperlink>
      <w:r w:rsidR="006113B4" w:rsidRPr="001D66E4">
        <w:rPr>
          <w:rFonts w:ascii="Arial" w:hAnsi="Arial" w:cs="Arial"/>
          <w:sz w:val="18"/>
          <w:szCs w:val="18"/>
        </w:rPr>
        <w:t xml:space="preserve"> </w:t>
      </w:r>
      <w:r w:rsidRPr="001D66E4">
        <w:rPr>
          <w:rFonts w:ascii="Arial" w:hAnsi="Arial" w:cs="Arial"/>
          <w:sz w:val="18"/>
          <w:szCs w:val="18"/>
        </w:rPr>
        <w:br/>
        <w:t>© 2025 Hopewell et al. This is an Open Access article distributed under the terms of the Creative Commons Attribution License (</w:t>
      </w:r>
      <w:hyperlink r:id="rId11" w:history="1">
        <w:r w:rsidRPr="001D66E4">
          <w:rPr>
            <w:rStyle w:val="ae"/>
            <w:rFonts w:ascii="Arial" w:hAnsi="Arial" w:cs="Arial"/>
            <w:sz w:val="18"/>
            <w:szCs w:val="18"/>
          </w:rPr>
          <w:t>https://creativecommons.org/licenses/by/4.0/</w:t>
        </w:r>
      </w:hyperlink>
      <w:r w:rsidRPr="001D66E4">
        <w:rPr>
          <w:rFonts w:ascii="Arial" w:hAnsi="Arial" w:cs="Arial"/>
          <w:sz w:val="18"/>
          <w:szCs w:val="18"/>
        </w:rPr>
        <w:t>), which permits unrestricted use, distribution, and reproduction in any medium, provided the original work is properly cited.</w:t>
      </w:r>
    </w:p>
    <w:p w14:paraId="518C7FEE" w14:textId="142B38C8" w:rsidR="00DB5D01" w:rsidRPr="001D66E4" w:rsidRDefault="00DB5D01" w:rsidP="00F3689F">
      <w:pPr>
        <w:pStyle w:val="TableNote"/>
        <w:tabs>
          <w:tab w:val="left" w:pos="4830"/>
        </w:tabs>
        <w:spacing w:before="80" w:line="240" w:lineRule="auto"/>
        <w:rPr>
          <w:rFonts w:ascii="Arial" w:hAnsi="Arial" w:cs="Arial"/>
          <w:sz w:val="18"/>
          <w:szCs w:val="18"/>
        </w:rPr>
      </w:pPr>
      <w:r w:rsidRPr="001D66E4">
        <w:rPr>
          <w:rFonts w:ascii="Arial" w:hAnsi="Arial" w:cs="Arial"/>
          <w:sz w:val="18"/>
          <w:szCs w:val="18"/>
        </w:rPr>
        <w:t xml:space="preserve">*We strongly recommend reading this statement in conjunction with the CONSORT 2025 Explanation and Elaboration </w:t>
      </w:r>
      <w:r w:rsidR="00D86B53" w:rsidRPr="001D66E4">
        <w:rPr>
          <w:rFonts w:ascii="Arial" w:hAnsi="Arial" w:cs="Arial"/>
          <w:sz w:val="18"/>
          <w:szCs w:val="18"/>
        </w:rPr>
        <w:t>and</w:t>
      </w:r>
      <w:r w:rsidR="00F3689F" w:rsidRPr="001D66E4">
        <w:rPr>
          <w:rFonts w:ascii="Arial" w:hAnsi="Arial" w:cs="Arial"/>
          <w:sz w:val="18"/>
          <w:szCs w:val="18"/>
        </w:rPr>
        <w:t xml:space="preserve">/or the CONSORT 2025 Expanded Checklist </w:t>
      </w:r>
      <w:r w:rsidRPr="001D66E4">
        <w:rPr>
          <w:rFonts w:ascii="Arial" w:hAnsi="Arial" w:cs="Arial"/>
          <w:sz w:val="18"/>
          <w:szCs w:val="18"/>
        </w:rPr>
        <w:t xml:space="preserve">for important clarifications on all the items. We also recommend reading relevant CONSORT extensions. See </w:t>
      </w:r>
      <w:hyperlink r:id="rId12" w:history="1">
        <w:r w:rsidR="00F3689F" w:rsidRPr="001D66E4">
          <w:rPr>
            <w:rStyle w:val="ae"/>
            <w:rFonts w:ascii="Arial" w:hAnsi="Arial" w:cs="Arial"/>
            <w:sz w:val="18"/>
            <w:szCs w:val="18"/>
          </w:rPr>
          <w:t>www.consort-spirit.org</w:t>
        </w:r>
      </w:hyperlink>
      <w:r w:rsidRPr="001D66E4">
        <w:rPr>
          <w:rFonts w:ascii="Arial" w:hAnsi="Arial" w:cs="Arial"/>
          <w:sz w:val="18"/>
          <w:szCs w:val="18"/>
        </w:rPr>
        <w:t>.</w:t>
      </w:r>
    </w:p>
    <w:sectPr w:rsidR="00DB5D01" w:rsidRPr="001D66E4" w:rsidSect="00C9152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C5021" w14:textId="77777777" w:rsidR="00FF0E66" w:rsidRDefault="00FF0E66" w:rsidP="006D5FD8">
      <w:pPr>
        <w:spacing w:after="0" w:line="240" w:lineRule="auto"/>
      </w:pPr>
      <w:r>
        <w:separator/>
      </w:r>
    </w:p>
  </w:endnote>
  <w:endnote w:type="continuationSeparator" w:id="0">
    <w:p w14:paraId="18681929" w14:textId="77777777" w:rsidR="00FF0E66" w:rsidRDefault="00FF0E66" w:rsidP="006D5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EAA71E" w14:textId="77777777" w:rsidR="00FF0E66" w:rsidRDefault="00FF0E66" w:rsidP="006D5FD8">
      <w:pPr>
        <w:spacing w:after="0" w:line="240" w:lineRule="auto"/>
      </w:pPr>
      <w:r>
        <w:separator/>
      </w:r>
    </w:p>
  </w:footnote>
  <w:footnote w:type="continuationSeparator" w:id="0">
    <w:p w14:paraId="0AD5EE7E" w14:textId="77777777" w:rsidR="00FF0E66" w:rsidRDefault="00FF0E66" w:rsidP="006D5F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SwMDMzNjE0NzM1NzBQ0lEKTi0uzszPAykwrgUA4eq6biwAAAA="/>
  </w:docVars>
  <w:rsids>
    <w:rsidRoot w:val="00C9152A"/>
    <w:rsid w:val="000977AA"/>
    <w:rsid w:val="00103B69"/>
    <w:rsid w:val="00141134"/>
    <w:rsid w:val="00193A0E"/>
    <w:rsid w:val="001A08D0"/>
    <w:rsid w:val="001A2450"/>
    <w:rsid w:val="001D66E4"/>
    <w:rsid w:val="002551BD"/>
    <w:rsid w:val="00351899"/>
    <w:rsid w:val="003734CC"/>
    <w:rsid w:val="0045702B"/>
    <w:rsid w:val="004F199D"/>
    <w:rsid w:val="00510C09"/>
    <w:rsid w:val="005C56A1"/>
    <w:rsid w:val="00605F1D"/>
    <w:rsid w:val="006113B4"/>
    <w:rsid w:val="00635DC0"/>
    <w:rsid w:val="006D5FD8"/>
    <w:rsid w:val="00715DC2"/>
    <w:rsid w:val="00717D29"/>
    <w:rsid w:val="0076583E"/>
    <w:rsid w:val="007D4228"/>
    <w:rsid w:val="008F462F"/>
    <w:rsid w:val="009113A4"/>
    <w:rsid w:val="00995BCA"/>
    <w:rsid w:val="00A769C1"/>
    <w:rsid w:val="00AD27F9"/>
    <w:rsid w:val="00B130E9"/>
    <w:rsid w:val="00B33529"/>
    <w:rsid w:val="00B35D1D"/>
    <w:rsid w:val="00B3775A"/>
    <w:rsid w:val="00B53727"/>
    <w:rsid w:val="00B65584"/>
    <w:rsid w:val="00C325BC"/>
    <w:rsid w:val="00C51791"/>
    <w:rsid w:val="00C84513"/>
    <w:rsid w:val="00C9152A"/>
    <w:rsid w:val="00CC1407"/>
    <w:rsid w:val="00CE368A"/>
    <w:rsid w:val="00CF759C"/>
    <w:rsid w:val="00D86B53"/>
    <w:rsid w:val="00DB5D01"/>
    <w:rsid w:val="00E72327"/>
    <w:rsid w:val="00F3689F"/>
    <w:rsid w:val="00F631A4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26912D"/>
  <w15:chartTrackingRefBased/>
  <w15:docId w15:val="{20AE8105-5C3D-4B2A-AC07-32960008D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9152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9152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9152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9152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9152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9152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9152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9152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9152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C9152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0"/>
    <w:link w:val="2"/>
    <w:uiPriority w:val="9"/>
    <w:semiHidden/>
    <w:rsid w:val="00C9152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C9152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0"/>
    <w:link w:val="4"/>
    <w:uiPriority w:val="9"/>
    <w:semiHidden/>
    <w:rsid w:val="00C9152A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0"/>
    <w:link w:val="5"/>
    <w:uiPriority w:val="9"/>
    <w:semiHidden/>
    <w:rsid w:val="00C9152A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0"/>
    <w:link w:val="6"/>
    <w:uiPriority w:val="9"/>
    <w:semiHidden/>
    <w:rsid w:val="00C9152A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0"/>
    <w:link w:val="7"/>
    <w:uiPriority w:val="9"/>
    <w:semiHidden/>
    <w:rsid w:val="00C9152A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C9152A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0"/>
    <w:link w:val="9"/>
    <w:uiPriority w:val="9"/>
    <w:semiHidden/>
    <w:rsid w:val="00C9152A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C9152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C915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C9152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C9152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C9152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C9152A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C9152A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C9152A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C9152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C9152A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C9152A"/>
    <w:rPr>
      <w:b/>
      <w:bCs/>
      <w:smallCaps/>
      <w:color w:val="0F4761" w:themeColor="accent1" w:themeShade="BF"/>
      <w:spacing w:val="5"/>
    </w:rPr>
  </w:style>
  <w:style w:type="table" w:customStyle="1" w:styleId="Style2">
    <w:name w:val="Style2"/>
    <w:basedOn w:val="a1"/>
    <w:rsid w:val="00C9152A"/>
    <w:pPr>
      <w:spacing w:after="0" w:line="480" w:lineRule="auto"/>
    </w:pPr>
    <w:rPr>
      <w:rFonts w:ascii="Times New Roman" w:eastAsia="Times New Roman" w:hAnsi="Times New Roman" w:cs="Times New Roman"/>
      <w:color w:val="333333"/>
      <w:kern w:val="0"/>
      <w:sz w:val="24"/>
      <w:szCs w:val="24"/>
      <w:lang w:val="en-US" w:eastAsia="en-GB"/>
      <w14:ligatures w14:val="none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TableBody">
    <w:name w:val="TableBody"/>
    <w:basedOn w:val="a"/>
    <w:link w:val="TableBodyChar"/>
    <w:rsid w:val="00C9152A"/>
    <w:pPr>
      <w:spacing w:after="0" w:line="240" w:lineRule="auto"/>
    </w:pPr>
    <w:rPr>
      <w:rFonts w:ascii="Times New Roman" w:eastAsia="Calibri" w:hAnsi="Times New Roman" w:cs="Times New Roman"/>
      <w:kern w:val="0"/>
      <w:sz w:val="20"/>
      <w:szCs w:val="20"/>
      <w14:ligatures w14:val="none"/>
    </w:rPr>
  </w:style>
  <w:style w:type="paragraph" w:customStyle="1" w:styleId="TableHeader">
    <w:name w:val="TableHeader"/>
    <w:basedOn w:val="a"/>
    <w:next w:val="a"/>
    <w:rsid w:val="00C9152A"/>
    <w:pPr>
      <w:spacing w:after="0" w:line="240" w:lineRule="auto"/>
    </w:pPr>
    <w:rPr>
      <w:rFonts w:ascii="Times New Roman" w:eastAsia="Calibri" w:hAnsi="Times New Roman" w:cs="Times New Roman"/>
      <w:b/>
      <w:kern w:val="0"/>
      <w:sz w:val="24"/>
      <w:szCs w:val="20"/>
      <w14:ligatures w14:val="none"/>
    </w:rPr>
  </w:style>
  <w:style w:type="character" w:customStyle="1" w:styleId="TableBodyChar">
    <w:name w:val="TableBody Char"/>
    <w:basedOn w:val="a0"/>
    <w:link w:val="TableBody"/>
    <w:rsid w:val="00C9152A"/>
    <w:rPr>
      <w:rFonts w:ascii="Times New Roman" w:eastAsia="Calibri" w:hAnsi="Times New Roman" w:cs="Times New Roman"/>
      <w:kern w:val="0"/>
      <w:sz w:val="20"/>
      <w:szCs w:val="20"/>
      <w14:ligatures w14:val="none"/>
    </w:rPr>
  </w:style>
  <w:style w:type="paragraph" w:customStyle="1" w:styleId="TableNote">
    <w:name w:val="TableNote"/>
    <w:basedOn w:val="a"/>
    <w:rsid w:val="00DB5D01"/>
    <w:pPr>
      <w:spacing w:after="0" w:line="300" w:lineRule="exact"/>
    </w:pPr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character" w:styleId="ae">
    <w:name w:val="Hyperlink"/>
    <w:rsid w:val="00DB5D01"/>
    <w:rPr>
      <w:color w:val="0000FF"/>
      <w:u w:val="single"/>
    </w:rPr>
  </w:style>
  <w:style w:type="character" w:styleId="af">
    <w:name w:val="Unresolved Mention"/>
    <w:basedOn w:val="a0"/>
    <w:uiPriority w:val="99"/>
    <w:semiHidden/>
    <w:unhideWhenUsed/>
    <w:rsid w:val="00DB5D01"/>
    <w:rPr>
      <w:color w:val="605E5C"/>
      <w:shd w:val="clear" w:color="auto" w:fill="E1DFDD"/>
    </w:rPr>
  </w:style>
  <w:style w:type="paragraph" w:styleId="af0">
    <w:name w:val="header"/>
    <w:basedOn w:val="a"/>
    <w:link w:val="af1"/>
    <w:uiPriority w:val="99"/>
    <w:unhideWhenUsed/>
    <w:rsid w:val="006D5F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1">
    <w:name w:val="页眉 字符"/>
    <w:basedOn w:val="a0"/>
    <w:link w:val="af0"/>
    <w:uiPriority w:val="99"/>
    <w:rsid w:val="006D5FD8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6D5FD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3">
    <w:name w:val="页脚 字符"/>
    <w:basedOn w:val="a0"/>
    <w:link w:val="af2"/>
    <w:uiPriority w:val="99"/>
    <w:rsid w:val="006D5FD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onsort-spirit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reativecommons.org/licenses/by/4.0/" TargetMode="External"/><Relationship Id="rId5" Type="http://schemas.openxmlformats.org/officeDocument/2006/relationships/styles" Target="styles.xml"/><Relationship Id="rId10" Type="http://schemas.openxmlformats.org/officeDocument/2006/relationships/hyperlink" Target="https://dx.doi.org/10.1136/bmj-2024-081123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911A982BD5734D9987567053EDC080" ma:contentTypeVersion="15" ma:contentTypeDescription="Create a new document." ma:contentTypeScope="" ma:versionID="d7de7b604399ac970b9c342b1a8dc348">
  <xsd:schema xmlns:xsd="http://www.w3.org/2001/XMLSchema" xmlns:xs="http://www.w3.org/2001/XMLSchema" xmlns:p="http://schemas.microsoft.com/office/2006/metadata/properties" xmlns:ns3="beddeea2-f3b1-4ebc-a567-81c17d15cf76" xmlns:ns4="923037a1-f27a-4140-bb27-ea3fe707fdc3" targetNamespace="http://schemas.microsoft.com/office/2006/metadata/properties" ma:root="true" ma:fieldsID="bf02856cc99f52b53622940abb052ddf" ns3:_="" ns4:_="">
    <xsd:import namespace="beddeea2-f3b1-4ebc-a567-81c17d15cf76"/>
    <xsd:import namespace="923037a1-f27a-4140-bb27-ea3fe707fd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activity" minOccurs="0"/>
                <xsd:element ref="ns3:MediaLengthInSeconds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ddeea2-f3b1-4ebc-a567-81c17d15cf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3037a1-f27a-4140-bb27-ea3fe707fdc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eddeea2-f3b1-4ebc-a567-81c17d15cf7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032C7C-348D-4FD7-9A13-C4D306A7B8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ddeea2-f3b1-4ebc-a567-81c17d15cf76"/>
    <ds:schemaRef ds:uri="923037a1-f27a-4140-bb27-ea3fe707f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82BFF6-CAA9-4601-B54A-A0AD391164E9}">
  <ds:schemaRefs>
    <ds:schemaRef ds:uri="http://schemas.microsoft.com/office/2006/metadata/properties"/>
    <ds:schemaRef ds:uri="http://schemas.microsoft.com/office/infopath/2007/PartnerControls"/>
    <ds:schemaRef ds:uri="beddeea2-f3b1-4ebc-a567-81c17d15cf76"/>
  </ds:schemaRefs>
</ds:datastoreItem>
</file>

<file path=customXml/itemProps3.xml><?xml version="1.0" encoding="utf-8"?>
<ds:datastoreItem xmlns:ds="http://schemas.openxmlformats.org/officeDocument/2006/customXml" ds:itemID="{7208071D-4AC9-4203-A0E8-E68C83DD22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45857F-E97B-4141-B065-062E21820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056</Words>
  <Characters>602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tunn2</dc:creator>
  <cp:keywords/>
  <dc:description/>
  <cp:lastModifiedBy>C-J D</cp:lastModifiedBy>
  <cp:revision>20</cp:revision>
  <dcterms:created xsi:type="dcterms:W3CDTF">2025-06-30T03:21:00Z</dcterms:created>
  <dcterms:modified xsi:type="dcterms:W3CDTF">2026-01-08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911A982BD5734D9987567053EDC080</vt:lpwstr>
  </property>
  <property fmtid="{D5CDD505-2E9C-101B-9397-08002B2CF9AE}" pid="3" name="GrammarlyDocumentId">
    <vt:lpwstr>7f627daa-8f9c-4e5f-a4a6-3167d9ce7d6c</vt:lpwstr>
  </property>
</Properties>
</file>